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239F1" w14:textId="77777777" w:rsidR="00FE31AC" w:rsidRPr="0019693E" w:rsidRDefault="00FE31AC" w:rsidP="00470EF5">
      <w:pPr>
        <w:spacing w:before="120"/>
        <w:jc w:val="center"/>
        <w:rPr>
          <w:rFonts w:asciiTheme="minorHAnsi" w:hAnsiTheme="minorHAnsi"/>
        </w:rPr>
      </w:pPr>
      <w:r w:rsidRPr="0019693E">
        <w:rPr>
          <w:rFonts w:asciiTheme="minorHAnsi" w:hAnsiTheme="minorHAnsi"/>
          <w:noProof/>
        </w:rPr>
        <w:drawing>
          <wp:inline distT="0" distB="0" distL="0" distR="0" wp14:anchorId="2D6DE4F0" wp14:editId="6BF49D4E">
            <wp:extent cx="1476924" cy="720000"/>
            <wp:effectExtent l="0" t="0" r="0" b="0"/>
            <wp:docPr id="1509348230" name="Picture 8" descr="Text&#10;&#10;Description automatically generated">
              <a:extLst xmlns:a="http://schemas.openxmlformats.org/drawingml/2006/main">
                <a:ext uri="{FF2B5EF4-FFF2-40B4-BE49-F238E27FC236}">
                  <a16:creationId xmlns:a16="http://schemas.microsoft.com/office/drawing/2014/main" id="{C0308634-66A8-4516-9189-9EE5FD3BB7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ext&#10;&#10;Description automatically generated">
                      <a:extLst>
                        <a:ext uri="{FF2B5EF4-FFF2-40B4-BE49-F238E27FC236}">
                          <a16:creationId xmlns:a16="http://schemas.microsoft.com/office/drawing/2014/main" id="{C0308634-66A8-4516-9189-9EE5FD3BB7D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6924" cy="720000"/>
                    </a:xfrm>
                    <a:prstGeom prst="rect">
                      <a:avLst/>
                    </a:prstGeom>
                  </pic:spPr>
                </pic:pic>
              </a:graphicData>
            </a:graphic>
          </wp:inline>
        </w:drawing>
      </w:r>
    </w:p>
    <w:p w14:paraId="5812353D" w14:textId="662D6D97" w:rsidR="00FB1CB6" w:rsidRPr="0019693E" w:rsidRDefault="00D64300" w:rsidP="00FB1CB6">
      <w:pPr>
        <w:spacing w:before="360" w:after="360"/>
        <w:jc w:val="center"/>
        <w:rPr>
          <w:rFonts w:asciiTheme="minorHAnsi" w:hAnsiTheme="minorHAnsi"/>
          <w:b/>
          <w:bCs/>
        </w:rPr>
      </w:pPr>
      <w:r w:rsidRPr="0019693E">
        <w:rPr>
          <w:rFonts w:asciiTheme="minorHAnsi" w:hAnsiTheme="minorHAnsi"/>
          <w:b/>
          <w:bCs/>
        </w:rPr>
        <w:t>MEMBERSHIP BY DISSERTATION PROPOSAL</w:t>
      </w:r>
    </w:p>
    <w:p w14:paraId="4ECD28BD" w14:textId="77777777" w:rsidR="0019693E" w:rsidRPr="0019693E" w:rsidRDefault="0019693E" w:rsidP="0019693E">
      <w:pPr>
        <w:spacing w:before="120"/>
        <w:jc w:val="both"/>
        <w:rPr>
          <w:rFonts w:asciiTheme="minorHAnsi" w:hAnsiTheme="minorHAnsi"/>
        </w:rPr>
      </w:pPr>
    </w:p>
    <w:p w14:paraId="2FA0BF97" w14:textId="77777777" w:rsidR="0019693E" w:rsidRPr="0019693E" w:rsidRDefault="0019693E" w:rsidP="0019693E">
      <w:pPr>
        <w:spacing w:before="120"/>
        <w:jc w:val="both"/>
        <w:rPr>
          <w:rFonts w:asciiTheme="minorHAnsi" w:hAnsiTheme="minorHAnsi"/>
        </w:rPr>
      </w:pPr>
    </w:p>
    <w:p w14:paraId="3FE2D954" w14:textId="77777777" w:rsidR="00D64300" w:rsidRPr="0019693E" w:rsidRDefault="00D64300" w:rsidP="00D64300">
      <w:pPr>
        <w:spacing w:before="120"/>
        <w:jc w:val="both"/>
        <w:rPr>
          <w:rFonts w:asciiTheme="minorHAnsi" w:hAnsiTheme="minorHAnsi"/>
        </w:rPr>
      </w:pPr>
    </w:p>
    <w:p w14:paraId="44550537" w14:textId="77777777" w:rsidR="00D64300" w:rsidRPr="0019693E" w:rsidRDefault="00D64300" w:rsidP="00D64300">
      <w:pPr>
        <w:spacing w:before="120"/>
        <w:jc w:val="both"/>
        <w:rPr>
          <w:rFonts w:asciiTheme="minorHAnsi" w:hAnsiTheme="minorHAnsi"/>
        </w:rPr>
      </w:pPr>
    </w:p>
    <w:p w14:paraId="26F63CDB" w14:textId="77777777" w:rsidR="00D64300" w:rsidRPr="0019693E" w:rsidRDefault="00D64300" w:rsidP="00D64300">
      <w:pPr>
        <w:spacing w:before="120"/>
        <w:jc w:val="both"/>
        <w:rPr>
          <w:rFonts w:asciiTheme="minorHAnsi" w:hAnsiTheme="minorHAnsi"/>
        </w:rPr>
      </w:pPr>
    </w:p>
    <w:p w14:paraId="626F5282" w14:textId="77777777" w:rsidR="00D64300" w:rsidRPr="0019693E" w:rsidRDefault="00D64300" w:rsidP="00D64300">
      <w:pPr>
        <w:spacing w:before="120"/>
        <w:jc w:val="both"/>
        <w:rPr>
          <w:rFonts w:asciiTheme="minorHAnsi" w:hAnsiTheme="minorHAnsi"/>
        </w:rPr>
      </w:pPr>
    </w:p>
    <w:p w14:paraId="6C1B014A" w14:textId="41220ECB" w:rsidR="00D64300" w:rsidRPr="0019693E" w:rsidRDefault="00D64300" w:rsidP="00D64300">
      <w:pPr>
        <w:spacing w:before="120"/>
        <w:jc w:val="center"/>
        <w:rPr>
          <w:rFonts w:asciiTheme="minorHAnsi" w:hAnsiTheme="minorHAnsi"/>
          <w:b/>
          <w:bCs/>
          <w:sz w:val="28"/>
          <w:szCs w:val="28"/>
        </w:rPr>
      </w:pPr>
      <w:r w:rsidRPr="0019693E">
        <w:rPr>
          <w:rFonts w:asciiTheme="minorHAnsi" w:hAnsiTheme="minorHAnsi"/>
          <w:b/>
          <w:bCs/>
          <w:sz w:val="28"/>
          <w:szCs w:val="28"/>
        </w:rPr>
        <w:t>PRELIMINARY TITLE OF THE DISSERTATION</w:t>
      </w:r>
    </w:p>
    <w:p w14:paraId="14E3907C" w14:textId="4FA481A4" w:rsidR="00D64300" w:rsidRPr="0019693E" w:rsidRDefault="00D64300" w:rsidP="00D64300">
      <w:pPr>
        <w:spacing w:before="120"/>
        <w:jc w:val="center"/>
        <w:rPr>
          <w:rFonts w:asciiTheme="minorHAnsi" w:hAnsiTheme="minorHAnsi"/>
        </w:rPr>
      </w:pPr>
      <w:r w:rsidRPr="0019693E">
        <w:rPr>
          <w:rFonts w:asciiTheme="minorHAnsi" w:hAnsiTheme="minorHAnsi"/>
        </w:rPr>
        <w:t>Name of Candidate</w:t>
      </w:r>
    </w:p>
    <w:p w14:paraId="748E62CD" w14:textId="77777777" w:rsidR="00D64300" w:rsidRPr="0019693E" w:rsidRDefault="00D64300" w:rsidP="00D64300">
      <w:pPr>
        <w:spacing w:before="120"/>
        <w:jc w:val="both"/>
        <w:rPr>
          <w:rFonts w:asciiTheme="minorHAnsi" w:hAnsiTheme="minorHAnsi"/>
        </w:rPr>
      </w:pPr>
    </w:p>
    <w:p w14:paraId="381E815A" w14:textId="77777777" w:rsidR="00D64300" w:rsidRPr="0019693E" w:rsidRDefault="00D64300" w:rsidP="00D64300">
      <w:pPr>
        <w:spacing w:before="120"/>
        <w:jc w:val="both"/>
        <w:rPr>
          <w:rFonts w:asciiTheme="minorHAnsi" w:hAnsiTheme="minorHAnsi"/>
        </w:rPr>
      </w:pPr>
    </w:p>
    <w:p w14:paraId="3189F63A" w14:textId="77777777" w:rsidR="00D64300" w:rsidRPr="0019693E" w:rsidRDefault="00D64300" w:rsidP="00D64300">
      <w:pPr>
        <w:spacing w:before="120"/>
        <w:jc w:val="both"/>
        <w:rPr>
          <w:rFonts w:asciiTheme="minorHAnsi" w:hAnsiTheme="minorHAnsi"/>
        </w:rPr>
      </w:pPr>
    </w:p>
    <w:p w14:paraId="6B92054B" w14:textId="77777777" w:rsidR="00D64300" w:rsidRPr="0019693E" w:rsidRDefault="00D64300" w:rsidP="00D64300">
      <w:pPr>
        <w:spacing w:before="120"/>
        <w:jc w:val="both"/>
        <w:rPr>
          <w:rFonts w:asciiTheme="minorHAnsi" w:hAnsiTheme="minorHAnsi"/>
        </w:rPr>
      </w:pPr>
    </w:p>
    <w:p w14:paraId="06C1EC99" w14:textId="77777777" w:rsidR="00D64300" w:rsidRPr="0019693E" w:rsidRDefault="00D64300" w:rsidP="00D64300">
      <w:pPr>
        <w:spacing w:before="120"/>
        <w:jc w:val="both"/>
        <w:rPr>
          <w:rFonts w:asciiTheme="minorHAnsi" w:hAnsiTheme="minorHAnsi"/>
        </w:rPr>
      </w:pPr>
    </w:p>
    <w:p w14:paraId="50B7DF5A" w14:textId="77777777" w:rsidR="00D64300" w:rsidRPr="0019693E" w:rsidRDefault="00D64300" w:rsidP="00D64300">
      <w:pPr>
        <w:spacing w:before="120"/>
        <w:jc w:val="both"/>
        <w:rPr>
          <w:rFonts w:asciiTheme="minorHAnsi" w:hAnsiTheme="minorHAnsi"/>
        </w:rPr>
      </w:pPr>
    </w:p>
    <w:p w14:paraId="5C0A9EDD" w14:textId="77777777" w:rsidR="00D64300" w:rsidRPr="0019693E" w:rsidRDefault="00D64300" w:rsidP="00D64300">
      <w:pPr>
        <w:spacing w:before="120"/>
        <w:jc w:val="both"/>
        <w:rPr>
          <w:rFonts w:asciiTheme="minorHAnsi" w:hAnsiTheme="minorHAnsi"/>
        </w:rPr>
      </w:pPr>
    </w:p>
    <w:p w14:paraId="4E313986" w14:textId="77777777" w:rsidR="00D64300" w:rsidRPr="0019693E" w:rsidRDefault="00D64300" w:rsidP="00D64300">
      <w:pPr>
        <w:spacing w:before="120"/>
        <w:jc w:val="both"/>
        <w:rPr>
          <w:rFonts w:asciiTheme="minorHAnsi" w:hAnsiTheme="minorHAnsi"/>
        </w:rPr>
      </w:pPr>
    </w:p>
    <w:p w14:paraId="1DD243B9" w14:textId="77777777" w:rsidR="00D64300" w:rsidRPr="0019693E" w:rsidRDefault="00D64300" w:rsidP="00D64300">
      <w:pPr>
        <w:spacing w:before="120"/>
        <w:jc w:val="both"/>
        <w:rPr>
          <w:rFonts w:asciiTheme="minorHAnsi" w:hAnsiTheme="minorHAnsi"/>
        </w:rPr>
      </w:pPr>
    </w:p>
    <w:p w14:paraId="1B52036A" w14:textId="77777777" w:rsidR="00D64300" w:rsidRPr="0019693E" w:rsidRDefault="00D64300" w:rsidP="00D64300">
      <w:pPr>
        <w:spacing w:before="120"/>
        <w:jc w:val="both"/>
        <w:rPr>
          <w:rFonts w:asciiTheme="minorHAnsi" w:hAnsiTheme="minorHAnsi"/>
        </w:rPr>
      </w:pPr>
    </w:p>
    <w:p w14:paraId="6F0BF431" w14:textId="77777777" w:rsidR="00D64300" w:rsidRPr="0019693E" w:rsidRDefault="00D64300" w:rsidP="00D64300">
      <w:pPr>
        <w:spacing w:before="120"/>
        <w:jc w:val="both"/>
        <w:rPr>
          <w:rFonts w:asciiTheme="minorHAnsi" w:hAnsiTheme="minorHAnsi"/>
        </w:rPr>
      </w:pPr>
    </w:p>
    <w:p w14:paraId="02EB4803" w14:textId="77777777" w:rsidR="00D64300" w:rsidRPr="0019693E" w:rsidRDefault="00D64300" w:rsidP="00D64300">
      <w:pPr>
        <w:spacing w:before="120"/>
        <w:jc w:val="both"/>
        <w:rPr>
          <w:rFonts w:asciiTheme="minorHAnsi" w:hAnsiTheme="minorHAnsi"/>
        </w:rPr>
      </w:pPr>
    </w:p>
    <w:p w14:paraId="1A0EFB3D" w14:textId="77777777" w:rsidR="00D64300" w:rsidRPr="0019693E" w:rsidRDefault="00D64300" w:rsidP="00D64300">
      <w:pPr>
        <w:spacing w:before="120"/>
        <w:jc w:val="both"/>
        <w:rPr>
          <w:rFonts w:asciiTheme="minorHAnsi" w:hAnsiTheme="minorHAnsi"/>
        </w:rPr>
      </w:pPr>
    </w:p>
    <w:p w14:paraId="7DF8BFE1" w14:textId="77777777" w:rsidR="00D64300" w:rsidRPr="0019693E" w:rsidRDefault="00D64300" w:rsidP="00D64300">
      <w:pPr>
        <w:spacing w:before="120"/>
        <w:jc w:val="both"/>
        <w:rPr>
          <w:rFonts w:asciiTheme="minorHAnsi" w:hAnsiTheme="minorHAnsi"/>
        </w:rPr>
      </w:pPr>
    </w:p>
    <w:p w14:paraId="666A2B3D" w14:textId="77777777" w:rsidR="00D64300" w:rsidRPr="0019693E" w:rsidRDefault="00D64300" w:rsidP="00D64300">
      <w:pPr>
        <w:spacing w:before="120"/>
        <w:jc w:val="both"/>
        <w:rPr>
          <w:rFonts w:asciiTheme="minorHAnsi" w:hAnsiTheme="minorHAnsi"/>
        </w:rPr>
      </w:pPr>
    </w:p>
    <w:p w14:paraId="16E9EE64" w14:textId="77777777" w:rsidR="00D64300" w:rsidRPr="0019693E" w:rsidRDefault="00D64300" w:rsidP="00D64300">
      <w:pPr>
        <w:spacing w:before="120"/>
        <w:jc w:val="both"/>
        <w:rPr>
          <w:rFonts w:asciiTheme="minorHAnsi" w:hAnsiTheme="minorHAnsi"/>
        </w:rPr>
      </w:pPr>
    </w:p>
    <w:p w14:paraId="53570FDD" w14:textId="77777777" w:rsidR="00D64300" w:rsidRPr="0019693E" w:rsidRDefault="00D64300" w:rsidP="00D64300">
      <w:pPr>
        <w:spacing w:before="120"/>
        <w:jc w:val="both"/>
        <w:rPr>
          <w:rFonts w:asciiTheme="minorHAnsi" w:hAnsiTheme="minorHAnsi"/>
        </w:rPr>
      </w:pPr>
    </w:p>
    <w:p w14:paraId="1AAC8932" w14:textId="19587FAE" w:rsidR="00D64300" w:rsidRPr="0019693E" w:rsidRDefault="00D64300" w:rsidP="00D64300">
      <w:pPr>
        <w:spacing w:before="120"/>
        <w:jc w:val="center"/>
        <w:rPr>
          <w:rFonts w:asciiTheme="minorHAnsi" w:hAnsiTheme="minorHAnsi"/>
        </w:rPr>
      </w:pPr>
      <w:r w:rsidRPr="0019693E">
        <w:rPr>
          <w:rFonts w:asciiTheme="minorHAnsi" w:hAnsiTheme="minorHAnsi"/>
        </w:rPr>
        <w:t>Dissertation submitted in partial fulfilment of the requirements for ICS Membership by Dissertation</w:t>
      </w:r>
    </w:p>
    <w:p w14:paraId="3381221E" w14:textId="750156ED" w:rsidR="00D64300" w:rsidRPr="0019693E" w:rsidRDefault="00D64300" w:rsidP="00D64300">
      <w:pPr>
        <w:spacing w:before="120"/>
        <w:jc w:val="center"/>
        <w:rPr>
          <w:rFonts w:asciiTheme="minorHAnsi" w:hAnsiTheme="minorHAnsi"/>
        </w:rPr>
      </w:pPr>
      <w:r w:rsidRPr="0019693E">
        <w:rPr>
          <w:rFonts w:asciiTheme="minorHAnsi" w:hAnsiTheme="minorHAnsi"/>
        </w:rPr>
        <w:t>XXXXX 202</w:t>
      </w:r>
      <w:r w:rsidR="00291DED">
        <w:rPr>
          <w:rFonts w:asciiTheme="minorHAnsi" w:hAnsiTheme="minorHAnsi"/>
        </w:rPr>
        <w:t>5</w:t>
      </w:r>
    </w:p>
    <w:p w14:paraId="26FE3A1A" w14:textId="77777777" w:rsidR="00D64300" w:rsidRPr="0019693E" w:rsidRDefault="00D64300" w:rsidP="00D64300">
      <w:pPr>
        <w:spacing w:before="120"/>
        <w:jc w:val="center"/>
        <w:rPr>
          <w:rFonts w:asciiTheme="minorHAnsi" w:hAnsiTheme="minorHAnsi"/>
        </w:rPr>
      </w:pPr>
    </w:p>
    <w:p w14:paraId="61980F37" w14:textId="77777777" w:rsidR="00D64300" w:rsidRPr="0019693E" w:rsidRDefault="00D64300" w:rsidP="00D64300">
      <w:pPr>
        <w:spacing w:before="120"/>
        <w:jc w:val="center"/>
        <w:rPr>
          <w:rFonts w:asciiTheme="minorHAnsi" w:hAnsiTheme="minorHAnsi"/>
        </w:rPr>
      </w:pPr>
      <w:r w:rsidRPr="0019693E">
        <w:rPr>
          <w:rFonts w:asciiTheme="minorHAnsi" w:hAnsiTheme="minorHAnsi"/>
        </w:rPr>
        <w:br w:type="page"/>
      </w:r>
    </w:p>
    <w:p w14:paraId="5BF52230" w14:textId="77777777" w:rsidR="0019693E" w:rsidRDefault="0019693E" w:rsidP="00D64300">
      <w:pPr>
        <w:spacing w:before="120"/>
        <w:jc w:val="center"/>
        <w:rPr>
          <w:rFonts w:asciiTheme="minorHAnsi" w:hAnsiTheme="minorHAnsi"/>
        </w:rPr>
      </w:pPr>
      <w:r w:rsidRPr="0019693E">
        <w:rPr>
          <w:rFonts w:asciiTheme="minorHAnsi" w:hAnsiTheme="minorHAnsi"/>
          <w:noProof/>
        </w:rPr>
        <w:lastRenderedPageBreak/>
        <w:drawing>
          <wp:inline distT="0" distB="0" distL="0" distR="0" wp14:anchorId="09D9691F" wp14:editId="74A279EA">
            <wp:extent cx="1476924" cy="720000"/>
            <wp:effectExtent l="0" t="0" r="0" b="0"/>
            <wp:docPr id="1002442807" name="Picture 8" descr="Text&#10;&#10;Description automatically generated">
              <a:extLst xmlns:a="http://schemas.openxmlformats.org/drawingml/2006/main">
                <a:ext uri="{FF2B5EF4-FFF2-40B4-BE49-F238E27FC236}">
                  <a16:creationId xmlns:a16="http://schemas.microsoft.com/office/drawing/2014/main" id="{C0308634-66A8-4516-9189-9EE5FD3BB7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ext&#10;&#10;Description automatically generated">
                      <a:extLst>
                        <a:ext uri="{FF2B5EF4-FFF2-40B4-BE49-F238E27FC236}">
                          <a16:creationId xmlns:a16="http://schemas.microsoft.com/office/drawing/2014/main" id="{C0308634-66A8-4516-9189-9EE5FD3BB7D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6924" cy="720000"/>
                    </a:xfrm>
                    <a:prstGeom prst="rect">
                      <a:avLst/>
                    </a:prstGeom>
                  </pic:spPr>
                </pic:pic>
              </a:graphicData>
            </a:graphic>
          </wp:inline>
        </w:drawing>
      </w:r>
    </w:p>
    <w:p w14:paraId="0EF88B28" w14:textId="77777777" w:rsidR="0019693E" w:rsidRPr="0019693E" w:rsidRDefault="0019693E" w:rsidP="0019693E">
      <w:pPr>
        <w:spacing w:before="360" w:after="360"/>
        <w:jc w:val="center"/>
        <w:rPr>
          <w:rFonts w:asciiTheme="minorHAnsi" w:hAnsiTheme="minorHAnsi"/>
          <w:b/>
          <w:bCs/>
        </w:rPr>
      </w:pPr>
      <w:r w:rsidRPr="0019693E">
        <w:rPr>
          <w:rFonts w:asciiTheme="minorHAnsi" w:hAnsiTheme="minorHAnsi"/>
          <w:b/>
          <w:bCs/>
        </w:rPr>
        <w:t>MEMBERSHIP BY DISSERTATION PROPOSAL</w:t>
      </w:r>
    </w:p>
    <w:p w14:paraId="2B6CB262" w14:textId="3E9AF270" w:rsidR="0019693E" w:rsidRDefault="0019693E" w:rsidP="0019693E">
      <w:pPr>
        <w:spacing w:before="120"/>
        <w:jc w:val="both"/>
        <w:rPr>
          <w:rFonts w:asciiTheme="minorHAnsi" w:hAnsiTheme="minorHAnsi"/>
        </w:rPr>
      </w:pPr>
      <w:r w:rsidRPr="0019693E">
        <w:rPr>
          <w:rFonts w:asciiTheme="minorHAnsi" w:hAnsiTheme="minorHAnsi"/>
        </w:rPr>
        <w:t xml:space="preserve">Applicants to ‘Membership by Dissertation’ must present a 2000-word maximum Proposal providing information on key aspects of their research. The following pages present the aspects to be incorporated in the proposal. The reference list in the research proposal is to be filled out according to the Membership by </w:t>
      </w:r>
      <w:proofErr w:type="spellStart"/>
      <w:r w:rsidRPr="0019693E">
        <w:rPr>
          <w:rFonts w:asciiTheme="minorHAnsi" w:hAnsiTheme="minorHAnsi"/>
        </w:rPr>
        <w:t>Dissertaion</w:t>
      </w:r>
      <w:proofErr w:type="spellEnd"/>
      <w:r w:rsidRPr="0019693E">
        <w:rPr>
          <w:rFonts w:asciiTheme="minorHAnsi" w:hAnsiTheme="minorHAnsi"/>
        </w:rPr>
        <w:t xml:space="preserve"> Guidelines</w:t>
      </w:r>
    </w:p>
    <w:p w14:paraId="50B5FA28" w14:textId="77777777" w:rsidR="0019693E" w:rsidRPr="0019693E" w:rsidRDefault="0019693E" w:rsidP="0019693E">
      <w:pPr>
        <w:spacing w:before="120"/>
        <w:jc w:val="both"/>
        <w:rPr>
          <w:rFonts w:asciiTheme="minorHAnsi" w:hAnsiTheme="minorHAnsi"/>
        </w:rPr>
      </w:pPr>
    </w:p>
    <w:p w14:paraId="5B3AD8B2" w14:textId="61A29C0A" w:rsidR="00D64300" w:rsidRPr="0019693E" w:rsidRDefault="00D64300" w:rsidP="00D64300">
      <w:pPr>
        <w:spacing w:before="120"/>
        <w:jc w:val="center"/>
        <w:rPr>
          <w:rFonts w:asciiTheme="minorHAnsi" w:hAnsiTheme="minorHAnsi"/>
          <w:b/>
          <w:bCs/>
        </w:rPr>
      </w:pPr>
      <w:r w:rsidRPr="0019693E">
        <w:rPr>
          <w:rFonts w:asciiTheme="minorHAnsi" w:hAnsiTheme="minorHAnsi"/>
          <w:b/>
          <w:bCs/>
        </w:rPr>
        <w:t>PRELIMINARY TITLE OF THE DISSERTATION</w:t>
      </w:r>
    </w:p>
    <w:p w14:paraId="601E5CBD" w14:textId="77777777" w:rsidR="00D64300" w:rsidRPr="0019693E" w:rsidRDefault="00D64300" w:rsidP="00D64300">
      <w:pPr>
        <w:spacing w:before="120"/>
        <w:jc w:val="both"/>
        <w:rPr>
          <w:rFonts w:asciiTheme="minorHAnsi" w:hAnsiTheme="minorHAnsi"/>
        </w:rPr>
      </w:pPr>
    </w:p>
    <w:p w14:paraId="39FD23D3" w14:textId="77777777" w:rsidR="00D6318D" w:rsidRPr="0019693E" w:rsidRDefault="00D6318D" w:rsidP="00D64300">
      <w:pPr>
        <w:spacing w:before="120"/>
        <w:jc w:val="both"/>
        <w:rPr>
          <w:rFonts w:asciiTheme="minorHAnsi" w:hAnsiTheme="minorHAnsi"/>
        </w:rPr>
      </w:pPr>
    </w:p>
    <w:p w14:paraId="10DDD30D" w14:textId="6FE257C1" w:rsidR="00D64300" w:rsidRPr="0019693E" w:rsidRDefault="00D64300" w:rsidP="00D64300">
      <w:pPr>
        <w:spacing w:before="120"/>
        <w:jc w:val="both"/>
        <w:rPr>
          <w:rFonts w:asciiTheme="minorHAnsi" w:hAnsiTheme="minorHAnsi"/>
          <w:b/>
          <w:bCs/>
        </w:rPr>
      </w:pPr>
      <w:r w:rsidRPr="0019693E">
        <w:rPr>
          <w:rFonts w:asciiTheme="minorHAnsi" w:hAnsiTheme="minorHAnsi"/>
          <w:b/>
          <w:bCs/>
        </w:rPr>
        <w:t>1. Proposal Background</w:t>
      </w:r>
    </w:p>
    <w:p w14:paraId="6F12C000" w14:textId="77777777" w:rsidR="00D6318D" w:rsidRPr="0019693E" w:rsidRDefault="00D6318D" w:rsidP="00D64300">
      <w:pPr>
        <w:spacing w:before="120"/>
        <w:jc w:val="both"/>
        <w:rPr>
          <w:rFonts w:asciiTheme="minorHAnsi" w:hAnsiTheme="minorHAnsi"/>
        </w:rPr>
      </w:pPr>
    </w:p>
    <w:p w14:paraId="28F666FA" w14:textId="398DE114" w:rsidR="00D64300" w:rsidRPr="0019693E" w:rsidRDefault="00D64300" w:rsidP="00D64300">
      <w:pPr>
        <w:spacing w:before="120"/>
        <w:jc w:val="both"/>
        <w:rPr>
          <w:rFonts w:asciiTheme="minorHAnsi" w:hAnsiTheme="minorHAnsi"/>
          <w:b/>
          <w:bCs/>
        </w:rPr>
      </w:pPr>
      <w:r w:rsidRPr="0019693E">
        <w:rPr>
          <w:rFonts w:asciiTheme="minorHAnsi" w:hAnsiTheme="minorHAnsi"/>
          <w:b/>
          <w:bCs/>
        </w:rPr>
        <w:t xml:space="preserve">2. </w:t>
      </w:r>
      <w:r w:rsidR="00681880" w:rsidRPr="0019693E">
        <w:rPr>
          <w:rFonts w:asciiTheme="minorHAnsi" w:hAnsiTheme="minorHAnsi"/>
          <w:b/>
          <w:bCs/>
        </w:rPr>
        <w:t>Research</w:t>
      </w:r>
      <w:r w:rsidRPr="0019693E">
        <w:rPr>
          <w:rFonts w:asciiTheme="minorHAnsi" w:hAnsiTheme="minorHAnsi"/>
          <w:b/>
          <w:bCs/>
        </w:rPr>
        <w:t xml:space="preserve"> Objectives</w:t>
      </w:r>
    </w:p>
    <w:p w14:paraId="071F562B" w14:textId="77777777" w:rsidR="00D64300" w:rsidRPr="0019693E" w:rsidRDefault="00D64300" w:rsidP="00D64300">
      <w:pPr>
        <w:spacing w:before="120"/>
        <w:jc w:val="both"/>
        <w:rPr>
          <w:rFonts w:asciiTheme="minorHAnsi" w:hAnsiTheme="minorHAnsi"/>
        </w:rPr>
      </w:pPr>
    </w:p>
    <w:p w14:paraId="0FD942B7" w14:textId="02EE357F" w:rsidR="00D64300" w:rsidRPr="0019693E" w:rsidRDefault="00D64300" w:rsidP="00D64300">
      <w:pPr>
        <w:spacing w:before="120"/>
        <w:jc w:val="both"/>
        <w:rPr>
          <w:rFonts w:asciiTheme="minorHAnsi" w:hAnsiTheme="minorHAnsi"/>
          <w:b/>
          <w:bCs/>
        </w:rPr>
      </w:pPr>
      <w:r w:rsidRPr="0019693E">
        <w:rPr>
          <w:rFonts w:asciiTheme="minorHAnsi" w:hAnsiTheme="minorHAnsi"/>
          <w:b/>
          <w:bCs/>
        </w:rPr>
        <w:t>3. Choice of Methodology</w:t>
      </w:r>
    </w:p>
    <w:p w14:paraId="5EA49B15" w14:textId="77777777" w:rsidR="00D64300" w:rsidRPr="0019693E" w:rsidRDefault="00D64300" w:rsidP="00D64300">
      <w:pPr>
        <w:spacing w:before="120"/>
        <w:jc w:val="both"/>
        <w:rPr>
          <w:rFonts w:asciiTheme="minorHAnsi" w:hAnsiTheme="minorHAnsi"/>
        </w:rPr>
      </w:pPr>
    </w:p>
    <w:p w14:paraId="1CE11B4F" w14:textId="6541466E" w:rsidR="00D64300" w:rsidRPr="0019693E" w:rsidRDefault="00D64300" w:rsidP="00D64300">
      <w:pPr>
        <w:spacing w:before="120"/>
        <w:jc w:val="both"/>
        <w:rPr>
          <w:rFonts w:asciiTheme="minorHAnsi" w:hAnsiTheme="minorHAnsi"/>
          <w:b/>
          <w:bCs/>
        </w:rPr>
      </w:pPr>
      <w:r w:rsidRPr="0019693E">
        <w:rPr>
          <w:rFonts w:asciiTheme="minorHAnsi" w:hAnsiTheme="minorHAnsi"/>
          <w:b/>
          <w:bCs/>
        </w:rPr>
        <w:t>4. Data Gathering Approach</w:t>
      </w:r>
    </w:p>
    <w:p w14:paraId="3F2AC9EC" w14:textId="77777777" w:rsidR="00D64300" w:rsidRPr="0019693E" w:rsidRDefault="00D64300" w:rsidP="00D64300">
      <w:pPr>
        <w:spacing w:before="120"/>
        <w:jc w:val="both"/>
        <w:rPr>
          <w:rFonts w:asciiTheme="minorHAnsi" w:hAnsiTheme="minorHAnsi"/>
        </w:rPr>
      </w:pPr>
    </w:p>
    <w:p w14:paraId="02E15B5A" w14:textId="55793938" w:rsidR="00D64300" w:rsidRPr="0019693E" w:rsidRDefault="00D64300" w:rsidP="00D64300">
      <w:pPr>
        <w:spacing w:before="120"/>
        <w:jc w:val="both"/>
        <w:rPr>
          <w:rFonts w:asciiTheme="minorHAnsi" w:hAnsiTheme="minorHAnsi"/>
          <w:b/>
          <w:bCs/>
        </w:rPr>
      </w:pPr>
      <w:r w:rsidRPr="0019693E">
        <w:rPr>
          <w:rFonts w:asciiTheme="minorHAnsi" w:hAnsiTheme="minorHAnsi"/>
          <w:b/>
          <w:bCs/>
        </w:rPr>
        <w:t>5. Expected Outcome</w:t>
      </w:r>
    </w:p>
    <w:p w14:paraId="45BBA68B" w14:textId="77777777" w:rsidR="00D64300" w:rsidRPr="0019693E" w:rsidRDefault="00D64300" w:rsidP="00D64300">
      <w:pPr>
        <w:spacing w:before="120"/>
        <w:jc w:val="both"/>
        <w:rPr>
          <w:rFonts w:asciiTheme="minorHAnsi" w:hAnsiTheme="minorHAnsi"/>
        </w:rPr>
      </w:pPr>
    </w:p>
    <w:p w14:paraId="1A7A4146" w14:textId="7C2FEDF2" w:rsidR="00D64300" w:rsidRPr="0019693E" w:rsidRDefault="00D64300" w:rsidP="00D64300">
      <w:pPr>
        <w:spacing w:before="120"/>
        <w:jc w:val="both"/>
        <w:rPr>
          <w:rFonts w:asciiTheme="minorHAnsi" w:hAnsiTheme="minorHAnsi"/>
          <w:b/>
          <w:bCs/>
        </w:rPr>
      </w:pPr>
      <w:r w:rsidRPr="0019693E">
        <w:rPr>
          <w:rFonts w:asciiTheme="minorHAnsi" w:hAnsiTheme="minorHAnsi"/>
          <w:b/>
          <w:bCs/>
        </w:rPr>
        <w:t>6. Research Limitations</w:t>
      </w:r>
    </w:p>
    <w:p w14:paraId="0404E9ED" w14:textId="77777777" w:rsidR="00D64300" w:rsidRPr="0019693E" w:rsidRDefault="00D64300" w:rsidP="00D64300">
      <w:pPr>
        <w:spacing w:before="120"/>
        <w:jc w:val="both"/>
        <w:rPr>
          <w:rFonts w:asciiTheme="minorHAnsi" w:hAnsiTheme="minorHAnsi"/>
        </w:rPr>
      </w:pPr>
    </w:p>
    <w:p w14:paraId="5F26C909" w14:textId="3394668E" w:rsidR="00D64300" w:rsidRPr="0019693E" w:rsidRDefault="00D64300" w:rsidP="00D64300">
      <w:pPr>
        <w:spacing w:before="120"/>
        <w:jc w:val="both"/>
        <w:rPr>
          <w:rFonts w:asciiTheme="minorHAnsi" w:hAnsiTheme="minorHAnsi"/>
          <w:b/>
          <w:bCs/>
        </w:rPr>
      </w:pPr>
      <w:r w:rsidRPr="0019693E">
        <w:rPr>
          <w:rFonts w:asciiTheme="minorHAnsi" w:hAnsiTheme="minorHAnsi"/>
          <w:b/>
          <w:bCs/>
        </w:rPr>
        <w:t xml:space="preserve">7. </w:t>
      </w:r>
      <w:r w:rsidR="00BB255C" w:rsidRPr="0019693E">
        <w:rPr>
          <w:rFonts w:asciiTheme="minorHAnsi" w:hAnsiTheme="minorHAnsi"/>
          <w:b/>
          <w:bCs/>
        </w:rPr>
        <w:t>Importance and Ori</w:t>
      </w:r>
      <w:r w:rsidR="0019693E" w:rsidRPr="0019693E">
        <w:rPr>
          <w:rFonts w:asciiTheme="minorHAnsi" w:hAnsiTheme="minorHAnsi"/>
          <w:b/>
          <w:bCs/>
        </w:rPr>
        <w:t>gi</w:t>
      </w:r>
      <w:r w:rsidR="00BB255C" w:rsidRPr="0019693E">
        <w:rPr>
          <w:rFonts w:asciiTheme="minorHAnsi" w:hAnsiTheme="minorHAnsi"/>
          <w:b/>
          <w:bCs/>
        </w:rPr>
        <w:t>nality of the Topic</w:t>
      </w:r>
    </w:p>
    <w:p w14:paraId="2A91207B" w14:textId="77777777" w:rsidR="00D64300" w:rsidRPr="0019693E" w:rsidRDefault="00D64300" w:rsidP="00D64300">
      <w:pPr>
        <w:spacing w:before="120"/>
        <w:jc w:val="both"/>
        <w:rPr>
          <w:rFonts w:asciiTheme="minorHAnsi" w:hAnsiTheme="minorHAnsi"/>
        </w:rPr>
      </w:pPr>
    </w:p>
    <w:p w14:paraId="7247F908" w14:textId="5AC36A60" w:rsidR="00D64300" w:rsidRPr="0019693E" w:rsidRDefault="00D64300" w:rsidP="00D64300">
      <w:pPr>
        <w:spacing w:before="120"/>
        <w:jc w:val="both"/>
        <w:rPr>
          <w:rFonts w:asciiTheme="minorHAnsi" w:hAnsiTheme="minorHAnsi"/>
          <w:b/>
          <w:bCs/>
        </w:rPr>
      </w:pPr>
      <w:r w:rsidRPr="0019693E">
        <w:rPr>
          <w:rFonts w:asciiTheme="minorHAnsi" w:hAnsiTheme="minorHAnsi"/>
          <w:b/>
          <w:bCs/>
        </w:rPr>
        <w:t>8. Industry Impact</w:t>
      </w:r>
    </w:p>
    <w:p w14:paraId="1F09B41E" w14:textId="77777777" w:rsidR="00D64300" w:rsidRPr="0019693E" w:rsidRDefault="00D64300" w:rsidP="00D64300">
      <w:pPr>
        <w:spacing w:before="120"/>
        <w:jc w:val="both"/>
        <w:rPr>
          <w:rFonts w:asciiTheme="minorHAnsi" w:hAnsiTheme="minorHAnsi"/>
        </w:rPr>
      </w:pPr>
    </w:p>
    <w:p w14:paraId="74756C9B" w14:textId="4E5F65A1" w:rsidR="00D64300" w:rsidRPr="0019693E" w:rsidRDefault="00D64300" w:rsidP="00D64300">
      <w:pPr>
        <w:spacing w:before="120"/>
        <w:jc w:val="both"/>
        <w:rPr>
          <w:rFonts w:asciiTheme="minorHAnsi" w:hAnsiTheme="minorHAnsi"/>
          <w:b/>
          <w:bCs/>
        </w:rPr>
      </w:pPr>
      <w:r w:rsidRPr="0019693E">
        <w:rPr>
          <w:rFonts w:asciiTheme="minorHAnsi" w:hAnsiTheme="minorHAnsi"/>
          <w:b/>
          <w:bCs/>
        </w:rPr>
        <w:t>9. Reference List</w:t>
      </w:r>
    </w:p>
    <w:p w14:paraId="0ACDE89E" w14:textId="61478D4E" w:rsidR="00D64300" w:rsidRPr="0019693E" w:rsidRDefault="00D64300" w:rsidP="00D64300">
      <w:pPr>
        <w:spacing w:before="120"/>
        <w:jc w:val="both"/>
        <w:rPr>
          <w:rFonts w:asciiTheme="minorHAnsi" w:hAnsiTheme="minorHAnsi"/>
        </w:rPr>
      </w:pPr>
    </w:p>
    <w:p w14:paraId="492C43E2" w14:textId="16B95E83" w:rsidR="00D64300" w:rsidRPr="0019693E" w:rsidRDefault="00D64300" w:rsidP="00D64300">
      <w:pPr>
        <w:spacing w:before="120"/>
        <w:jc w:val="both"/>
        <w:rPr>
          <w:rFonts w:asciiTheme="minorHAnsi" w:hAnsiTheme="minorHAnsi"/>
          <w:b/>
          <w:bCs/>
        </w:rPr>
      </w:pPr>
      <w:r w:rsidRPr="0019693E">
        <w:rPr>
          <w:rFonts w:asciiTheme="minorHAnsi" w:hAnsiTheme="minorHAnsi"/>
          <w:b/>
          <w:bCs/>
        </w:rPr>
        <w:t>10. Timeline</w:t>
      </w:r>
    </w:p>
    <w:p w14:paraId="6DFB4E5C" w14:textId="04404F3D" w:rsidR="00D64300" w:rsidRPr="0019693E" w:rsidRDefault="00D64300" w:rsidP="00D64300">
      <w:pPr>
        <w:spacing w:before="120"/>
        <w:jc w:val="both"/>
        <w:rPr>
          <w:rFonts w:asciiTheme="minorHAnsi" w:hAnsiTheme="minorHAnsi"/>
        </w:rPr>
      </w:pPr>
    </w:p>
    <w:p w14:paraId="190FAC8A" w14:textId="32ABA056" w:rsidR="00681880" w:rsidRPr="0019693E" w:rsidRDefault="00681880" w:rsidP="00D64300">
      <w:pPr>
        <w:spacing w:before="120"/>
        <w:jc w:val="both"/>
        <w:rPr>
          <w:rFonts w:asciiTheme="minorHAnsi" w:hAnsiTheme="minorHAnsi"/>
          <w:b/>
          <w:bCs/>
        </w:rPr>
      </w:pPr>
      <w:r w:rsidRPr="0019693E">
        <w:rPr>
          <w:rFonts w:asciiTheme="minorHAnsi" w:hAnsiTheme="minorHAnsi"/>
          <w:b/>
          <w:bCs/>
        </w:rPr>
        <w:t>11. Ethical Considerations</w:t>
      </w:r>
    </w:p>
    <w:p w14:paraId="232A425F" w14:textId="77777777" w:rsidR="00681880" w:rsidRDefault="00681880" w:rsidP="00D64300">
      <w:pPr>
        <w:spacing w:before="120"/>
        <w:jc w:val="both"/>
        <w:rPr>
          <w:rFonts w:asciiTheme="minorHAnsi" w:hAnsiTheme="minorHAnsi"/>
        </w:rPr>
      </w:pPr>
    </w:p>
    <w:p w14:paraId="2FFB550F" w14:textId="77777777" w:rsidR="0019693E" w:rsidRDefault="0019693E">
      <w:pPr>
        <w:spacing w:before="120"/>
        <w:jc w:val="both"/>
        <w:rPr>
          <w:rFonts w:asciiTheme="minorHAnsi" w:hAnsiTheme="minorHAnsi"/>
        </w:rPr>
      </w:pPr>
    </w:p>
    <w:sectPr w:rsidR="0019693E" w:rsidSect="000D4A3F">
      <w:pgSz w:w="11907" w:h="16840" w:code="9"/>
      <w:pgMar w:top="1134" w:right="1418" w:bottom="1134"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BFF2E" w14:textId="77777777" w:rsidR="00C02EA4" w:rsidRPr="0019693E" w:rsidRDefault="00C02EA4" w:rsidP="00397B95">
      <w:r w:rsidRPr="0019693E">
        <w:separator/>
      </w:r>
    </w:p>
  </w:endnote>
  <w:endnote w:type="continuationSeparator" w:id="0">
    <w:p w14:paraId="101D4BC7" w14:textId="77777777" w:rsidR="00C02EA4" w:rsidRPr="0019693E" w:rsidRDefault="00C02EA4" w:rsidP="00397B95">
      <w:r w:rsidRPr="0019693E">
        <w:continuationSeparator/>
      </w:r>
    </w:p>
  </w:endnote>
  <w:endnote w:type="continuationNotice" w:id="1">
    <w:p w14:paraId="0AE4C543" w14:textId="77777777" w:rsidR="00E47660" w:rsidRDefault="00E476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00396" w14:textId="77777777" w:rsidR="00C02EA4" w:rsidRPr="0019693E" w:rsidRDefault="00C02EA4" w:rsidP="00397B95">
      <w:r w:rsidRPr="0019693E">
        <w:separator/>
      </w:r>
    </w:p>
  </w:footnote>
  <w:footnote w:type="continuationSeparator" w:id="0">
    <w:p w14:paraId="2DDABC9D" w14:textId="77777777" w:rsidR="00C02EA4" w:rsidRPr="0019693E" w:rsidRDefault="00C02EA4" w:rsidP="00397B95">
      <w:r w:rsidRPr="0019693E">
        <w:continuationSeparator/>
      </w:r>
    </w:p>
  </w:footnote>
  <w:footnote w:type="continuationNotice" w:id="1">
    <w:p w14:paraId="552614C0" w14:textId="77777777" w:rsidR="00E47660" w:rsidRDefault="00E476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A5E44"/>
    <w:multiLevelType w:val="hybridMultilevel"/>
    <w:tmpl w:val="204A1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32118"/>
    <w:multiLevelType w:val="hybridMultilevel"/>
    <w:tmpl w:val="98F6C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6A3D42"/>
    <w:multiLevelType w:val="hybridMultilevel"/>
    <w:tmpl w:val="86D296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0848A4"/>
    <w:multiLevelType w:val="hybridMultilevel"/>
    <w:tmpl w:val="DF402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6276DE"/>
    <w:multiLevelType w:val="hybridMultilevel"/>
    <w:tmpl w:val="082CE490"/>
    <w:lvl w:ilvl="0" w:tplc="0816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2E0E9F"/>
    <w:multiLevelType w:val="hybridMultilevel"/>
    <w:tmpl w:val="1EA4B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6262AD"/>
    <w:multiLevelType w:val="hybridMultilevel"/>
    <w:tmpl w:val="C2803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2D041A"/>
    <w:multiLevelType w:val="hybridMultilevel"/>
    <w:tmpl w:val="86D29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E75554"/>
    <w:multiLevelType w:val="hybridMultilevel"/>
    <w:tmpl w:val="80DAC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792294"/>
    <w:multiLevelType w:val="multilevel"/>
    <w:tmpl w:val="67CEAC8C"/>
    <w:lvl w:ilvl="0">
      <w:start w:val="1"/>
      <w:numFmt w:val="bullet"/>
      <w:pStyle w:val="BodytextMainTextListsBullets"/>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4A33EA"/>
    <w:multiLevelType w:val="hybridMultilevel"/>
    <w:tmpl w:val="E42CF2D6"/>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31622F5C"/>
    <w:multiLevelType w:val="hybridMultilevel"/>
    <w:tmpl w:val="1B1E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B94C53"/>
    <w:multiLevelType w:val="hybridMultilevel"/>
    <w:tmpl w:val="1B585C14"/>
    <w:lvl w:ilvl="0" w:tplc="0816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793301"/>
    <w:multiLevelType w:val="hybridMultilevel"/>
    <w:tmpl w:val="F746EBEC"/>
    <w:lvl w:ilvl="0" w:tplc="4FE8DBF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F2E3F"/>
    <w:multiLevelType w:val="hybridMultilevel"/>
    <w:tmpl w:val="E42CF2D6"/>
    <w:lvl w:ilvl="0" w:tplc="AD86823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EC67836"/>
    <w:multiLevelType w:val="multilevel"/>
    <w:tmpl w:val="0460211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3750DC"/>
    <w:multiLevelType w:val="hybridMultilevel"/>
    <w:tmpl w:val="B38EE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86450E"/>
    <w:multiLevelType w:val="multilevel"/>
    <w:tmpl w:val="1F88009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1602EB"/>
    <w:multiLevelType w:val="multilevel"/>
    <w:tmpl w:val="C5AC1308"/>
    <w:lvl w:ilvl="0">
      <w:start w:val="1"/>
      <w:numFmt w:val="decimal"/>
      <w:pStyle w:val="BodytextMainTextListsNumbers"/>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013520"/>
    <w:multiLevelType w:val="hybridMultilevel"/>
    <w:tmpl w:val="A6080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DC31DB"/>
    <w:multiLevelType w:val="hybridMultilevel"/>
    <w:tmpl w:val="9580E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C7B44"/>
    <w:multiLevelType w:val="hybridMultilevel"/>
    <w:tmpl w:val="64E65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BF00BD"/>
    <w:multiLevelType w:val="hybridMultilevel"/>
    <w:tmpl w:val="E31C5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47329"/>
    <w:multiLevelType w:val="hybridMultilevel"/>
    <w:tmpl w:val="1B585C1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A452CE3"/>
    <w:multiLevelType w:val="hybridMultilevel"/>
    <w:tmpl w:val="6166F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C1463C"/>
    <w:multiLevelType w:val="hybridMultilevel"/>
    <w:tmpl w:val="5CCC788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621301296">
    <w:abstractNumId w:val="9"/>
  </w:num>
  <w:num w:numId="2" w16cid:durableId="1342389239">
    <w:abstractNumId w:val="18"/>
  </w:num>
  <w:num w:numId="3" w16cid:durableId="1688559982">
    <w:abstractNumId w:val="9"/>
  </w:num>
  <w:num w:numId="4" w16cid:durableId="325743721">
    <w:abstractNumId w:val="18"/>
  </w:num>
  <w:num w:numId="5" w16cid:durableId="1280453704">
    <w:abstractNumId w:val="9"/>
  </w:num>
  <w:num w:numId="6" w16cid:durableId="1539079968">
    <w:abstractNumId w:val="18"/>
  </w:num>
  <w:num w:numId="7" w16cid:durableId="2088842782">
    <w:abstractNumId w:val="9"/>
  </w:num>
  <w:num w:numId="8" w16cid:durableId="589855717">
    <w:abstractNumId w:val="18"/>
  </w:num>
  <w:num w:numId="9" w16cid:durableId="2137602490">
    <w:abstractNumId w:val="9"/>
  </w:num>
  <w:num w:numId="10" w16cid:durableId="1379472738">
    <w:abstractNumId w:val="9"/>
  </w:num>
  <w:num w:numId="11" w16cid:durableId="632835079">
    <w:abstractNumId w:val="9"/>
  </w:num>
  <w:num w:numId="12" w16cid:durableId="588395066">
    <w:abstractNumId w:val="17"/>
  </w:num>
  <w:num w:numId="13" w16cid:durableId="695543794">
    <w:abstractNumId w:val="15"/>
  </w:num>
  <w:num w:numId="14" w16cid:durableId="493491583">
    <w:abstractNumId w:val="13"/>
  </w:num>
  <w:num w:numId="15" w16cid:durableId="894700816">
    <w:abstractNumId w:val="7"/>
  </w:num>
  <w:num w:numId="16" w16cid:durableId="55980677">
    <w:abstractNumId w:val="19"/>
  </w:num>
  <w:num w:numId="17" w16cid:durableId="2042631388">
    <w:abstractNumId w:val="25"/>
  </w:num>
  <w:num w:numId="18" w16cid:durableId="1266381089">
    <w:abstractNumId w:val="2"/>
  </w:num>
  <w:num w:numId="19" w16cid:durableId="1515653582">
    <w:abstractNumId w:val="14"/>
  </w:num>
  <w:num w:numId="20" w16cid:durableId="260837324">
    <w:abstractNumId w:val="16"/>
  </w:num>
  <w:num w:numId="21" w16cid:durableId="1882941592">
    <w:abstractNumId w:val="20"/>
  </w:num>
  <w:num w:numId="22" w16cid:durableId="202972">
    <w:abstractNumId w:val="22"/>
  </w:num>
  <w:num w:numId="23" w16cid:durableId="1352728985">
    <w:abstractNumId w:val="24"/>
  </w:num>
  <w:num w:numId="24" w16cid:durableId="1096827995">
    <w:abstractNumId w:val="6"/>
  </w:num>
  <w:num w:numId="25" w16cid:durableId="287325121">
    <w:abstractNumId w:val="5"/>
  </w:num>
  <w:num w:numId="26" w16cid:durableId="730272792">
    <w:abstractNumId w:val="1"/>
  </w:num>
  <w:num w:numId="27" w16cid:durableId="1552695300">
    <w:abstractNumId w:val="8"/>
  </w:num>
  <w:num w:numId="28" w16cid:durableId="243534900">
    <w:abstractNumId w:val="21"/>
  </w:num>
  <w:num w:numId="29" w16cid:durableId="287585109">
    <w:abstractNumId w:val="3"/>
  </w:num>
  <w:num w:numId="30" w16cid:durableId="906571695">
    <w:abstractNumId w:val="0"/>
  </w:num>
  <w:num w:numId="31" w16cid:durableId="1446849286">
    <w:abstractNumId w:val="11"/>
  </w:num>
  <w:num w:numId="32" w16cid:durableId="910234720">
    <w:abstractNumId w:val="12"/>
  </w:num>
  <w:num w:numId="33" w16cid:durableId="1184975156">
    <w:abstractNumId w:val="4"/>
  </w:num>
  <w:num w:numId="34" w16cid:durableId="936134509">
    <w:abstractNumId w:val="23"/>
  </w:num>
  <w:num w:numId="35" w16cid:durableId="1560943610">
    <w:abstractNumId w:val="10"/>
  </w:num>
  <w:num w:numId="36" w16cid:durableId="1476292610">
    <w:abstractNumId w:val="9"/>
  </w:num>
  <w:num w:numId="37" w16cid:durableId="15382729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LA0MDU2MDIxMrNU0lEKTi0uzszPAykwNKoFALLII28tAAAA"/>
  </w:docVars>
  <w:rsids>
    <w:rsidRoot w:val="00E47A65"/>
    <w:rsid w:val="000124F6"/>
    <w:rsid w:val="000236D0"/>
    <w:rsid w:val="000538E1"/>
    <w:rsid w:val="0006145E"/>
    <w:rsid w:val="00062F5C"/>
    <w:rsid w:val="0007143E"/>
    <w:rsid w:val="00075A66"/>
    <w:rsid w:val="000858D9"/>
    <w:rsid w:val="0009028A"/>
    <w:rsid w:val="00092AD1"/>
    <w:rsid w:val="00093CE2"/>
    <w:rsid w:val="00093E95"/>
    <w:rsid w:val="000A2A71"/>
    <w:rsid w:val="000A7D59"/>
    <w:rsid w:val="000B797D"/>
    <w:rsid w:val="000C08D5"/>
    <w:rsid w:val="000C397F"/>
    <w:rsid w:val="000D1896"/>
    <w:rsid w:val="000D4A3F"/>
    <w:rsid w:val="000F10F0"/>
    <w:rsid w:val="001005BE"/>
    <w:rsid w:val="0011093B"/>
    <w:rsid w:val="00116A66"/>
    <w:rsid w:val="001208FA"/>
    <w:rsid w:val="00121D8F"/>
    <w:rsid w:val="001337F8"/>
    <w:rsid w:val="00177B1F"/>
    <w:rsid w:val="00181F34"/>
    <w:rsid w:val="001823ED"/>
    <w:rsid w:val="0019693E"/>
    <w:rsid w:val="001A3B47"/>
    <w:rsid w:val="001C13A5"/>
    <w:rsid w:val="001E0D53"/>
    <w:rsid w:val="001E4595"/>
    <w:rsid w:val="00200472"/>
    <w:rsid w:val="002023D5"/>
    <w:rsid w:val="00211E69"/>
    <w:rsid w:val="002266D8"/>
    <w:rsid w:val="00227039"/>
    <w:rsid w:val="00233F4A"/>
    <w:rsid w:val="00246F19"/>
    <w:rsid w:val="00247EFE"/>
    <w:rsid w:val="00250A5A"/>
    <w:rsid w:val="00253CBF"/>
    <w:rsid w:val="00262AB8"/>
    <w:rsid w:val="002739E0"/>
    <w:rsid w:val="00291DED"/>
    <w:rsid w:val="00295D82"/>
    <w:rsid w:val="002B0A85"/>
    <w:rsid w:val="002B5254"/>
    <w:rsid w:val="002B66CD"/>
    <w:rsid w:val="002C7D01"/>
    <w:rsid w:val="002D47A0"/>
    <w:rsid w:val="002D69E9"/>
    <w:rsid w:val="002E723C"/>
    <w:rsid w:val="002F2069"/>
    <w:rsid w:val="002F2962"/>
    <w:rsid w:val="002F7606"/>
    <w:rsid w:val="00317851"/>
    <w:rsid w:val="00323381"/>
    <w:rsid w:val="00343534"/>
    <w:rsid w:val="00344793"/>
    <w:rsid w:val="003461F1"/>
    <w:rsid w:val="00363668"/>
    <w:rsid w:val="003723F3"/>
    <w:rsid w:val="0039280D"/>
    <w:rsid w:val="00397B95"/>
    <w:rsid w:val="003A2FCD"/>
    <w:rsid w:val="003C09B6"/>
    <w:rsid w:val="003C25C8"/>
    <w:rsid w:val="003D2844"/>
    <w:rsid w:val="003D3D75"/>
    <w:rsid w:val="003D5CC0"/>
    <w:rsid w:val="003D5E91"/>
    <w:rsid w:val="003E6D1E"/>
    <w:rsid w:val="003F3298"/>
    <w:rsid w:val="00412E92"/>
    <w:rsid w:val="00413552"/>
    <w:rsid w:val="004143B5"/>
    <w:rsid w:val="00414A79"/>
    <w:rsid w:val="00415545"/>
    <w:rsid w:val="00416067"/>
    <w:rsid w:val="00416792"/>
    <w:rsid w:val="00416B1D"/>
    <w:rsid w:val="00417245"/>
    <w:rsid w:val="00425812"/>
    <w:rsid w:val="00435528"/>
    <w:rsid w:val="0044562E"/>
    <w:rsid w:val="004552B6"/>
    <w:rsid w:val="00456C2F"/>
    <w:rsid w:val="00464C50"/>
    <w:rsid w:val="00464CDA"/>
    <w:rsid w:val="00470EF5"/>
    <w:rsid w:val="00470F3E"/>
    <w:rsid w:val="00474E68"/>
    <w:rsid w:val="004761AD"/>
    <w:rsid w:val="00476831"/>
    <w:rsid w:val="004856A0"/>
    <w:rsid w:val="004A2F13"/>
    <w:rsid w:val="004A40F8"/>
    <w:rsid w:val="004C4E98"/>
    <w:rsid w:val="004E1B2A"/>
    <w:rsid w:val="004E3A53"/>
    <w:rsid w:val="004E4FB3"/>
    <w:rsid w:val="004E6517"/>
    <w:rsid w:val="00501F8D"/>
    <w:rsid w:val="0050498E"/>
    <w:rsid w:val="005054E6"/>
    <w:rsid w:val="00506DF4"/>
    <w:rsid w:val="00510E40"/>
    <w:rsid w:val="00512933"/>
    <w:rsid w:val="00512B03"/>
    <w:rsid w:val="00516E21"/>
    <w:rsid w:val="00543CB3"/>
    <w:rsid w:val="0054447E"/>
    <w:rsid w:val="005506CF"/>
    <w:rsid w:val="00551F0A"/>
    <w:rsid w:val="0056131E"/>
    <w:rsid w:val="00570FB0"/>
    <w:rsid w:val="005753ED"/>
    <w:rsid w:val="0059133C"/>
    <w:rsid w:val="005A2840"/>
    <w:rsid w:val="005A5A31"/>
    <w:rsid w:val="005A650F"/>
    <w:rsid w:val="005B4F4B"/>
    <w:rsid w:val="005C7F17"/>
    <w:rsid w:val="005D6BA1"/>
    <w:rsid w:val="005E33E9"/>
    <w:rsid w:val="005F54C6"/>
    <w:rsid w:val="00606B27"/>
    <w:rsid w:val="006105E5"/>
    <w:rsid w:val="00612EC7"/>
    <w:rsid w:val="00637C61"/>
    <w:rsid w:val="006410DC"/>
    <w:rsid w:val="00647B8F"/>
    <w:rsid w:val="00651998"/>
    <w:rsid w:val="00681880"/>
    <w:rsid w:val="00684339"/>
    <w:rsid w:val="0069273A"/>
    <w:rsid w:val="006B08E1"/>
    <w:rsid w:val="006B1ED9"/>
    <w:rsid w:val="006B2A22"/>
    <w:rsid w:val="006B77F2"/>
    <w:rsid w:val="006C17D1"/>
    <w:rsid w:val="006C4C3F"/>
    <w:rsid w:val="006D4AAC"/>
    <w:rsid w:val="006D4E5F"/>
    <w:rsid w:val="006D6B5B"/>
    <w:rsid w:val="006F62C1"/>
    <w:rsid w:val="00702F6A"/>
    <w:rsid w:val="00756EFA"/>
    <w:rsid w:val="0076039F"/>
    <w:rsid w:val="00761C86"/>
    <w:rsid w:val="007649BB"/>
    <w:rsid w:val="00780B64"/>
    <w:rsid w:val="00782BBB"/>
    <w:rsid w:val="0078300A"/>
    <w:rsid w:val="0079054C"/>
    <w:rsid w:val="007A6919"/>
    <w:rsid w:val="007B3EBE"/>
    <w:rsid w:val="007C2341"/>
    <w:rsid w:val="007C2AD0"/>
    <w:rsid w:val="007E5A7A"/>
    <w:rsid w:val="007F62ED"/>
    <w:rsid w:val="00802E2D"/>
    <w:rsid w:val="00807076"/>
    <w:rsid w:val="008151F9"/>
    <w:rsid w:val="008168CF"/>
    <w:rsid w:val="00822B34"/>
    <w:rsid w:val="0082402B"/>
    <w:rsid w:val="00824094"/>
    <w:rsid w:val="00831E70"/>
    <w:rsid w:val="00833D44"/>
    <w:rsid w:val="008451BE"/>
    <w:rsid w:val="00857D50"/>
    <w:rsid w:val="00874437"/>
    <w:rsid w:val="008761C1"/>
    <w:rsid w:val="00884306"/>
    <w:rsid w:val="008A2BA7"/>
    <w:rsid w:val="008B3955"/>
    <w:rsid w:val="008C3D7B"/>
    <w:rsid w:val="008F16FD"/>
    <w:rsid w:val="008F4D04"/>
    <w:rsid w:val="008F6E96"/>
    <w:rsid w:val="00905584"/>
    <w:rsid w:val="0091035D"/>
    <w:rsid w:val="00912FE4"/>
    <w:rsid w:val="00923A51"/>
    <w:rsid w:val="00935FAB"/>
    <w:rsid w:val="00956E5F"/>
    <w:rsid w:val="00975BA4"/>
    <w:rsid w:val="0098173D"/>
    <w:rsid w:val="009A69C8"/>
    <w:rsid w:val="009B208B"/>
    <w:rsid w:val="009C09AB"/>
    <w:rsid w:val="009C44D1"/>
    <w:rsid w:val="009C5C74"/>
    <w:rsid w:val="009E7084"/>
    <w:rsid w:val="009F07E6"/>
    <w:rsid w:val="009F31FF"/>
    <w:rsid w:val="00A00896"/>
    <w:rsid w:val="00A02AFC"/>
    <w:rsid w:val="00A10E13"/>
    <w:rsid w:val="00A1581F"/>
    <w:rsid w:val="00A31279"/>
    <w:rsid w:val="00A319B4"/>
    <w:rsid w:val="00A54E30"/>
    <w:rsid w:val="00A6079A"/>
    <w:rsid w:val="00A610C4"/>
    <w:rsid w:val="00A7350C"/>
    <w:rsid w:val="00A9210F"/>
    <w:rsid w:val="00A93EE2"/>
    <w:rsid w:val="00A9612E"/>
    <w:rsid w:val="00AA230E"/>
    <w:rsid w:val="00AA3114"/>
    <w:rsid w:val="00AA5674"/>
    <w:rsid w:val="00AF3021"/>
    <w:rsid w:val="00AF512F"/>
    <w:rsid w:val="00AF786F"/>
    <w:rsid w:val="00B22D6B"/>
    <w:rsid w:val="00B23912"/>
    <w:rsid w:val="00B347FC"/>
    <w:rsid w:val="00B35BA2"/>
    <w:rsid w:val="00B36D18"/>
    <w:rsid w:val="00B3768C"/>
    <w:rsid w:val="00B413B1"/>
    <w:rsid w:val="00B44C34"/>
    <w:rsid w:val="00B63767"/>
    <w:rsid w:val="00B64B7C"/>
    <w:rsid w:val="00B80A7D"/>
    <w:rsid w:val="00B945C1"/>
    <w:rsid w:val="00B97D6E"/>
    <w:rsid w:val="00BA0B20"/>
    <w:rsid w:val="00BB255C"/>
    <w:rsid w:val="00BC1833"/>
    <w:rsid w:val="00BC49E1"/>
    <w:rsid w:val="00BC6A60"/>
    <w:rsid w:val="00BD3800"/>
    <w:rsid w:val="00BD5A87"/>
    <w:rsid w:val="00BE24C3"/>
    <w:rsid w:val="00C02EA4"/>
    <w:rsid w:val="00C05E71"/>
    <w:rsid w:val="00C066BC"/>
    <w:rsid w:val="00C12002"/>
    <w:rsid w:val="00C13B0A"/>
    <w:rsid w:val="00C373DA"/>
    <w:rsid w:val="00C81EF4"/>
    <w:rsid w:val="00C82CDC"/>
    <w:rsid w:val="00C876E2"/>
    <w:rsid w:val="00C92403"/>
    <w:rsid w:val="00C974DB"/>
    <w:rsid w:val="00CA3763"/>
    <w:rsid w:val="00CA6472"/>
    <w:rsid w:val="00CB0ADC"/>
    <w:rsid w:val="00CB79C9"/>
    <w:rsid w:val="00CC6FE6"/>
    <w:rsid w:val="00CE154D"/>
    <w:rsid w:val="00CE2C82"/>
    <w:rsid w:val="00CE5D29"/>
    <w:rsid w:val="00D11CDE"/>
    <w:rsid w:val="00D17673"/>
    <w:rsid w:val="00D20AB8"/>
    <w:rsid w:val="00D30DA0"/>
    <w:rsid w:val="00D332BE"/>
    <w:rsid w:val="00D45693"/>
    <w:rsid w:val="00D6318D"/>
    <w:rsid w:val="00D64300"/>
    <w:rsid w:val="00D67A51"/>
    <w:rsid w:val="00D80013"/>
    <w:rsid w:val="00D822B7"/>
    <w:rsid w:val="00D960A5"/>
    <w:rsid w:val="00DA018C"/>
    <w:rsid w:val="00DA463A"/>
    <w:rsid w:val="00DB17F2"/>
    <w:rsid w:val="00DB6F3D"/>
    <w:rsid w:val="00DC7432"/>
    <w:rsid w:val="00DE122C"/>
    <w:rsid w:val="00DE78FF"/>
    <w:rsid w:val="00DF0D6D"/>
    <w:rsid w:val="00DF6415"/>
    <w:rsid w:val="00E0394B"/>
    <w:rsid w:val="00E05A10"/>
    <w:rsid w:val="00E06631"/>
    <w:rsid w:val="00E07FC8"/>
    <w:rsid w:val="00E33C2E"/>
    <w:rsid w:val="00E47660"/>
    <w:rsid w:val="00E47A65"/>
    <w:rsid w:val="00E57FF0"/>
    <w:rsid w:val="00E71A1D"/>
    <w:rsid w:val="00E73199"/>
    <w:rsid w:val="00E84A4C"/>
    <w:rsid w:val="00E9059C"/>
    <w:rsid w:val="00E92038"/>
    <w:rsid w:val="00E93594"/>
    <w:rsid w:val="00E93A58"/>
    <w:rsid w:val="00E95B4E"/>
    <w:rsid w:val="00EA1F79"/>
    <w:rsid w:val="00EA2E7D"/>
    <w:rsid w:val="00EC4D92"/>
    <w:rsid w:val="00ED1EF3"/>
    <w:rsid w:val="00ED49C2"/>
    <w:rsid w:val="00EE3558"/>
    <w:rsid w:val="00EE4608"/>
    <w:rsid w:val="00EE4690"/>
    <w:rsid w:val="00EF1190"/>
    <w:rsid w:val="00EF3BF1"/>
    <w:rsid w:val="00EF4458"/>
    <w:rsid w:val="00F10BC5"/>
    <w:rsid w:val="00F20249"/>
    <w:rsid w:val="00F33651"/>
    <w:rsid w:val="00F37B45"/>
    <w:rsid w:val="00F57565"/>
    <w:rsid w:val="00F661A7"/>
    <w:rsid w:val="00F92377"/>
    <w:rsid w:val="00F92B66"/>
    <w:rsid w:val="00FA3F98"/>
    <w:rsid w:val="00FA5E8C"/>
    <w:rsid w:val="00FB1CB6"/>
    <w:rsid w:val="00FB6964"/>
    <w:rsid w:val="00FC6923"/>
    <w:rsid w:val="00FE31AC"/>
    <w:rsid w:val="00FE3BC1"/>
    <w:rsid w:val="00FF5DCA"/>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9A23F"/>
  <w15:chartTrackingRefBased/>
  <w15:docId w15:val="{B3B28BA7-387F-4F65-B98E-D529F6467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E33E9"/>
    <w:pPr>
      <w:spacing w:after="120" w:line="240" w:lineRule="auto"/>
    </w:pPr>
    <w:rPr>
      <w:rFonts w:ascii="Aptos" w:eastAsia="Calibri" w:hAnsi="Aptos" w:cs="Times New Roman"/>
      <w:kern w:val="0"/>
      <w:sz w:val="20"/>
    </w:rPr>
  </w:style>
  <w:style w:type="paragraph" w:styleId="Heading1">
    <w:name w:val="heading 1"/>
    <w:aliases w:val="(Tittle of Paper)"/>
    <w:basedOn w:val="Normal"/>
    <w:link w:val="Heading1Char"/>
    <w:uiPriority w:val="9"/>
    <w:qFormat/>
    <w:rsid w:val="005E33E9"/>
    <w:pPr>
      <w:keepNext/>
      <w:keepLines/>
      <w:spacing w:before="480" w:after="360"/>
      <w:jc w:val="both"/>
      <w:outlineLvl w:val="0"/>
    </w:pPr>
    <w:rPr>
      <w:rFonts w:eastAsiaTheme="majorEastAsia"/>
      <w:b/>
      <w:color w:val="000000" w:themeColor="text1"/>
      <w:sz w:val="32"/>
      <w:szCs w:val="32"/>
    </w:rPr>
  </w:style>
  <w:style w:type="paragraph" w:styleId="Heading2">
    <w:name w:val="heading 2"/>
    <w:basedOn w:val="Normal"/>
    <w:link w:val="Heading2Char"/>
    <w:uiPriority w:val="9"/>
    <w:unhideWhenUsed/>
    <w:qFormat/>
    <w:rsid w:val="005E33E9"/>
    <w:pPr>
      <w:spacing w:before="480" w:after="480"/>
      <w:jc w:val="both"/>
      <w:outlineLvl w:val="1"/>
    </w:pPr>
    <w:rPr>
      <w:b/>
      <w:color w:val="0070C0"/>
      <w:sz w:val="26"/>
      <w:szCs w:val="26"/>
    </w:rPr>
  </w:style>
  <w:style w:type="paragraph" w:styleId="Heading3">
    <w:name w:val="heading 3"/>
    <w:basedOn w:val="Normal"/>
    <w:link w:val="Heading3Char"/>
    <w:uiPriority w:val="9"/>
    <w:unhideWhenUsed/>
    <w:qFormat/>
    <w:rsid w:val="005E33E9"/>
    <w:pPr>
      <w:spacing w:before="360" w:after="360"/>
      <w:outlineLvl w:val="2"/>
    </w:pPr>
    <w:rPr>
      <w:b/>
      <w:bCs/>
      <w:sz w:val="24"/>
      <w:szCs w:val="24"/>
    </w:rPr>
  </w:style>
  <w:style w:type="paragraph" w:styleId="Heading4">
    <w:name w:val="heading 4"/>
    <w:basedOn w:val="Normal"/>
    <w:link w:val="Heading4Char"/>
    <w:uiPriority w:val="9"/>
    <w:unhideWhenUsed/>
    <w:qFormat/>
    <w:rsid w:val="005E33E9"/>
    <w:pPr>
      <w:keepNext/>
      <w:spacing w:before="480" w:after="240"/>
      <w:jc w:val="both"/>
      <w:outlineLvl w:val="3"/>
    </w:pPr>
    <w:rPr>
      <w:rFonts w:eastAsia="Times New Roman"/>
      <w:b/>
      <w:iCs/>
      <w:sz w:val="24"/>
      <w:szCs w:val="24"/>
    </w:rPr>
  </w:style>
  <w:style w:type="paragraph" w:styleId="Heading5">
    <w:name w:val="heading 5"/>
    <w:basedOn w:val="BodytextMainText1stparagraph"/>
    <w:link w:val="Heading5Char"/>
    <w:uiPriority w:val="9"/>
    <w:qFormat/>
    <w:rsid w:val="005E33E9"/>
    <w:pPr>
      <w:outlineLvl w:val="4"/>
    </w:pPr>
    <w:rPr>
      <w:b/>
      <w:bCs/>
    </w:rPr>
  </w:style>
  <w:style w:type="paragraph" w:styleId="Heading6">
    <w:name w:val="heading 6"/>
    <w:basedOn w:val="Normal"/>
    <w:next w:val="Normal"/>
    <w:link w:val="Heading6Char"/>
    <w:uiPriority w:val="9"/>
    <w:unhideWhenUsed/>
    <w:qFormat/>
    <w:rsid w:val="005E33E9"/>
    <w:pPr>
      <w:keepNext/>
      <w:keepLines/>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semiHidden/>
    <w:unhideWhenUsed/>
    <w:qFormat/>
    <w:rsid w:val="005E33E9"/>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unhideWhenUsed/>
    <w:qFormat/>
    <w:rsid w:val="005E33E9"/>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unhideWhenUsed/>
    <w:qFormat/>
    <w:rsid w:val="005E33E9"/>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MainText2ndparagraphonwards">
    <w:name w:val="Bodytext (Main Text 2nd paragraph onwards)"/>
    <w:basedOn w:val="Normal"/>
    <w:link w:val="BodytextMainText2ndparagraphonwardsCarter"/>
    <w:qFormat/>
    <w:rsid w:val="0009028A"/>
    <w:pPr>
      <w:ind w:firstLine="284"/>
      <w:jc w:val="both"/>
    </w:pPr>
    <w:rPr>
      <w:rFonts w:eastAsia="Times New Roman"/>
      <w:sz w:val="22"/>
      <w:szCs w:val="24"/>
      <w:lang w:eastAsia="en-GB"/>
    </w:rPr>
  </w:style>
  <w:style w:type="character" w:customStyle="1" w:styleId="BodytextMainText2ndparagraphonwardsCarter">
    <w:name w:val="Bodytext (Main Text 2nd paragraph onwards) Caráter"/>
    <w:link w:val="BodytextMainText2ndparagraphonwards"/>
    <w:rsid w:val="0009028A"/>
    <w:rPr>
      <w:rFonts w:ascii="Times New Roman" w:eastAsia="Times New Roman" w:hAnsi="Times New Roman" w:cs="Times New Roman"/>
      <w:szCs w:val="24"/>
      <w:lang w:eastAsia="en-GB"/>
    </w:rPr>
  </w:style>
  <w:style w:type="paragraph" w:customStyle="1" w:styleId="BodytextMainText1stparagraph">
    <w:name w:val="Bodytext (Main Text 1st paragraph)"/>
    <w:basedOn w:val="Normal"/>
    <w:link w:val="BodytextMainText1stparagraphCarter"/>
    <w:qFormat/>
    <w:rsid w:val="005E33E9"/>
    <w:pPr>
      <w:jc w:val="both"/>
    </w:pPr>
  </w:style>
  <w:style w:type="character" w:customStyle="1" w:styleId="BodytextMainText1stparagraphCarter">
    <w:name w:val="Bodytext (Main Text 1st paragraph) Caráter"/>
    <w:basedOn w:val="DefaultParagraphFont"/>
    <w:link w:val="BodytextMainText1stparagraph"/>
    <w:rsid w:val="005E33E9"/>
    <w:rPr>
      <w:rFonts w:ascii="Aptos" w:eastAsia="Calibri" w:hAnsi="Aptos" w:cs="Times New Roman"/>
      <w:kern w:val="0"/>
      <w:sz w:val="20"/>
    </w:rPr>
  </w:style>
  <w:style w:type="paragraph" w:customStyle="1" w:styleId="AbstractBodytext">
    <w:name w:val="Abstract Bodytext"/>
    <w:basedOn w:val="Normal"/>
    <w:link w:val="AbstractBodytextCarter"/>
    <w:qFormat/>
    <w:rsid w:val="005E33E9"/>
    <w:pPr>
      <w:spacing w:after="240"/>
      <w:jc w:val="both"/>
    </w:pPr>
    <w:rPr>
      <w:rFonts w:eastAsia="Times New Roman"/>
      <w:sz w:val="18"/>
      <w:szCs w:val="20"/>
      <w:lang w:eastAsia="en-GB"/>
    </w:rPr>
  </w:style>
  <w:style w:type="character" w:customStyle="1" w:styleId="AbstractBodytextCarter">
    <w:name w:val="Abstract Bodytext Caráter"/>
    <w:link w:val="AbstractBodytext"/>
    <w:rsid w:val="005E33E9"/>
    <w:rPr>
      <w:rFonts w:ascii="Aptos" w:eastAsia="Times New Roman" w:hAnsi="Aptos" w:cs="Times New Roman"/>
      <w:kern w:val="0"/>
      <w:sz w:val="18"/>
      <w:szCs w:val="20"/>
      <w:lang w:eastAsia="en-GB"/>
    </w:rPr>
  </w:style>
  <w:style w:type="paragraph" w:customStyle="1" w:styleId="AbstractKeywordsFont">
    <w:name w:val="Abstract Keywords Font"/>
    <w:basedOn w:val="Normal"/>
    <w:link w:val="AbstractKeywordsFontCarter"/>
    <w:qFormat/>
    <w:rsid w:val="005E33E9"/>
    <w:rPr>
      <w:rFonts w:eastAsia="Times New Roman"/>
      <w:sz w:val="18"/>
      <w:szCs w:val="20"/>
      <w:lang w:eastAsia="en-GB"/>
    </w:rPr>
  </w:style>
  <w:style w:type="character" w:customStyle="1" w:styleId="AbstractKeywordsFontCarter">
    <w:name w:val="Abstract Keywords Font Caráter"/>
    <w:link w:val="AbstractKeywordsFont"/>
    <w:rsid w:val="005E33E9"/>
    <w:rPr>
      <w:rFonts w:ascii="Aptos" w:eastAsia="Times New Roman" w:hAnsi="Aptos" w:cs="Times New Roman"/>
      <w:kern w:val="0"/>
      <w:sz w:val="18"/>
      <w:szCs w:val="20"/>
      <w:lang w:eastAsia="en-GB"/>
    </w:rPr>
  </w:style>
  <w:style w:type="paragraph" w:customStyle="1" w:styleId="AuthorsBionoteBodytextEndofPaper">
    <w:name w:val="Author's Bionote Bodytext (End of Paper)"/>
    <w:basedOn w:val="Normal"/>
    <w:link w:val="AuthorsBionoteBodytextEndofPaperCarter"/>
    <w:qFormat/>
    <w:rsid w:val="005E33E9"/>
    <w:rPr>
      <w:sz w:val="18"/>
    </w:rPr>
  </w:style>
  <w:style w:type="character" w:customStyle="1" w:styleId="AuthorsBionoteBodytextEndofPaperCarter">
    <w:name w:val="Author's Bionote Bodytext (End of Paper) Caráter"/>
    <w:link w:val="AuthorsBionoteBodytextEndofPaper"/>
    <w:rsid w:val="005E33E9"/>
    <w:rPr>
      <w:rFonts w:ascii="Aptos" w:eastAsia="Calibri" w:hAnsi="Aptos" w:cs="Times New Roman"/>
      <w:kern w:val="0"/>
      <w:sz w:val="18"/>
    </w:rPr>
  </w:style>
  <w:style w:type="paragraph" w:customStyle="1" w:styleId="AuthorsBionoteNameEndofPaper">
    <w:name w:val="Author's Bionote Name (End of Paper)"/>
    <w:basedOn w:val="Normal"/>
    <w:link w:val="AuthorsBionoteNameEndofPaperCarter"/>
    <w:qFormat/>
    <w:rsid w:val="005E33E9"/>
    <w:pPr>
      <w:spacing w:after="0" w:line="276" w:lineRule="auto"/>
    </w:pPr>
    <w:rPr>
      <w:b/>
      <w:sz w:val="18"/>
      <w:szCs w:val="20"/>
    </w:rPr>
  </w:style>
  <w:style w:type="character" w:customStyle="1" w:styleId="AuthorsBionoteNameEndofPaperCarter">
    <w:name w:val="Author's Bionote Name (End of Paper) Caráter"/>
    <w:link w:val="AuthorsBionoteNameEndofPaper"/>
    <w:rsid w:val="005E33E9"/>
    <w:rPr>
      <w:rFonts w:ascii="Aptos" w:eastAsia="Calibri" w:hAnsi="Aptos" w:cs="Times New Roman"/>
      <w:b/>
      <w:kern w:val="0"/>
      <w:sz w:val="18"/>
      <w:szCs w:val="20"/>
    </w:rPr>
  </w:style>
  <w:style w:type="paragraph" w:customStyle="1" w:styleId="AuthorsNameandAffiliation">
    <w:name w:val="Author's Name and Affiliation"/>
    <w:basedOn w:val="BodytextMainText1stparagraph"/>
    <w:link w:val="AuthorsNameandAffiliationCarter"/>
    <w:qFormat/>
    <w:rsid w:val="0009028A"/>
    <w:pPr>
      <w:spacing w:after="60" w:line="276" w:lineRule="auto"/>
    </w:pPr>
  </w:style>
  <w:style w:type="character" w:customStyle="1" w:styleId="AuthorsNameandAffiliationCarter">
    <w:name w:val="Author's Name and Affiliation Caráter"/>
    <w:link w:val="AuthorsNameandAffiliation"/>
    <w:rsid w:val="0009028A"/>
    <w:rPr>
      <w:rFonts w:ascii="Times New Roman" w:eastAsia="Times New Roman" w:hAnsi="Times New Roman" w:cs="Times New Roman"/>
      <w:szCs w:val="24"/>
      <w:lang w:eastAsia="en-GB"/>
    </w:rPr>
  </w:style>
  <w:style w:type="paragraph" w:customStyle="1" w:styleId="BodytextCitation">
    <w:name w:val="Bodytext (Citation)"/>
    <w:basedOn w:val="Normal"/>
    <w:link w:val="BodytextCitationCarter"/>
    <w:qFormat/>
    <w:rsid w:val="005E33E9"/>
    <w:pPr>
      <w:ind w:left="284"/>
      <w:jc w:val="both"/>
    </w:pPr>
    <w:rPr>
      <w:i/>
    </w:rPr>
  </w:style>
  <w:style w:type="character" w:customStyle="1" w:styleId="BodytextCitationCarter">
    <w:name w:val="Bodytext (Citation) Caráter"/>
    <w:basedOn w:val="DefaultParagraphFont"/>
    <w:link w:val="BodytextCitation"/>
    <w:rsid w:val="005E33E9"/>
    <w:rPr>
      <w:rFonts w:ascii="Aptos" w:eastAsia="Calibri" w:hAnsi="Aptos" w:cs="Times New Roman"/>
      <w:i/>
      <w:kern w:val="0"/>
      <w:sz w:val="20"/>
    </w:rPr>
  </w:style>
  <w:style w:type="paragraph" w:customStyle="1" w:styleId="BodytextEquationText">
    <w:name w:val="Bodytext (Equation Text)"/>
    <w:basedOn w:val="Normal"/>
    <w:link w:val="BodytextEquationTextCarter"/>
    <w:qFormat/>
    <w:rsid w:val="005E33E9"/>
    <w:pPr>
      <w:spacing w:before="360"/>
      <w:jc w:val="center"/>
    </w:pPr>
    <w:rPr>
      <w:color w:val="000000" w:themeColor="text1"/>
      <w:sz w:val="18"/>
      <w:szCs w:val="32"/>
    </w:rPr>
  </w:style>
  <w:style w:type="character" w:customStyle="1" w:styleId="BodytextEquationTextCarter">
    <w:name w:val="Bodytext (Equation Text) Caráter"/>
    <w:basedOn w:val="Heading1Char"/>
    <w:link w:val="BodytextEquationText"/>
    <w:rsid w:val="005E33E9"/>
    <w:rPr>
      <w:rFonts w:ascii="Aptos" w:eastAsia="Calibri" w:hAnsi="Aptos" w:cs="Times New Roman"/>
      <w:b w:val="0"/>
      <w:color w:val="000000" w:themeColor="text1"/>
      <w:kern w:val="0"/>
      <w:sz w:val="18"/>
      <w:szCs w:val="32"/>
    </w:rPr>
  </w:style>
  <w:style w:type="paragraph" w:customStyle="1" w:styleId="BodytextHypothesis">
    <w:name w:val="Bodytext (Hypothesis)"/>
    <w:basedOn w:val="Normal"/>
    <w:link w:val="BodytextHypothesisCarter"/>
    <w:qFormat/>
    <w:rsid w:val="005E33E9"/>
    <w:pPr>
      <w:spacing w:before="360" w:after="360"/>
      <w:ind w:left="284"/>
    </w:pPr>
    <w:rPr>
      <w:i/>
      <w:lang w:val="en-US" w:bidi="en-US"/>
    </w:rPr>
  </w:style>
  <w:style w:type="character" w:customStyle="1" w:styleId="BodytextHypothesisCarter">
    <w:name w:val="Bodytext (Hypothesis) Caráter"/>
    <w:basedOn w:val="DefaultParagraphFont"/>
    <w:link w:val="BodytextHypothesis"/>
    <w:rsid w:val="005E33E9"/>
    <w:rPr>
      <w:rFonts w:ascii="Aptos" w:eastAsia="Calibri" w:hAnsi="Aptos" w:cs="Times New Roman"/>
      <w:i/>
      <w:kern w:val="0"/>
      <w:sz w:val="20"/>
      <w:lang w:val="en-US" w:bidi="en-US"/>
    </w:rPr>
  </w:style>
  <w:style w:type="paragraph" w:customStyle="1" w:styleId="BodytextMainTextListsBullets">
    <w:name w:val="Bodytext (Main Text Lists Bullets)"/>
    <w:basedOn w:val="Normal"/>
    <w:link w:val="BodytextMainTextListsBulletsCarter"/>
    <w:qFormat/>
    <w:rsid w:val="005E33E9"/>
    <w:pPr>
      <w:numPr>
        <w:numId w:val="36"/>
      </w:numPr>
      <w:spacing w:before="80" w:after="80"/>
      <w:jc w:val="both"/>
    </w:pPr>
  </w:style>
  <w:style w:type="character" w:customStyle="1" w:styleId="BodytextMainTextListsBulletsCarter">
    <w:name w:val="Bodytext (Main Text Lists Bullets) Caráter"/>
    <w:basedOn w:val="DefaultParagraphFont"/>
    <w:link w:val="BodytextMainTextListsBullets"/>
    <w:rsid w:val="005E33E9"/>
    <w:rPr>
      <w:rFonts w:ascii="Aptos" w:eastAsia="Calibri" w:hAnsi="Aptos" w:cs="Times New Roman"/>
      <w:kern w:val="0"/>
      <w:sz w:val="20"/>
    </w:rPr>
  </w:style>
  <w:style w:type="paragraph" w:customStyle="1" w:styleId="BodytextMainTextListsNumbers">
    <w:name w:val="Bodytext (Main Text Lists Numbers)"/>
    <w:basedOn w:val="Normal"/>
    <w:link w:val="BodytextMainTextListsNumbersCarter"/>
    <w:qFormat/>
    <w:rsid w:val="005E33E9"/>
    <w:pPr>
      <w:numPr>
        <w:numId w:val="37"/>
      </w:numPr>
      <w:spacing w:before="80" w:after="80"/>
      <w:jc w:val="both"/>
    </w:pPr>
  </w:style>
  <w:style w:type="character" w:customStyle="1" w:styleId="BodytextMainTextListsNumbersCarter">
    <w:name w:val="Bodytext (Main Text Lists Numbers) Caráter"/>
    <w:basedOn w:val="BodytextMainText1stparagraphCarter"/>
    <w:link w:val="BodytextMainTextListsNumbers"/>
    <w:rsid w:val="005E33E9"/>
    <w:rPr>
      <w:rFonts w:ascii="Aptos" w:eastAsia="Calibri" w:hAnsi="Aptos" w:cs="Times New Roman"/>
      <w:kern w:val="0"/>
      <w:sz w:val="20"/>
    </w:rPr>
  </w:style>
  <w:style w:type="character" w:customStyle="1" w:styleId="Heading1Char">
    <w:name w:val="Heading 1 Char"/>
    <w:aliases w:val="(Tittle of Paper) Char"/>
    <w:basedOn w:val="DefaultParagraphFont"/>
    <w:link w:val="Heading1"/>
    <w:uiPriority w:val="9"/>
    <w:rsid w:val="005E33E9"/>
    <w:rPr>
      <w:rFonts w:ascii="Aptos" w:eastAsiaTheme="majorEastAsia" w:hAnsi="Aptos" w:cs="Times New Roman"/>
      <w:b/>
      <w:color w:val="000000" w:themeColor="text1"/>
      <w:kern w:val="0"/>
      <w:sz w:val="32"/>
      <w:szCs w:val="32"/>
    </w:rPr>
  </w:style>
  <w:style w:type="paragraph" w:customStyle="1" w:styleId="BodytextMainTextReferencesList">
    <w:name w:val="Bodytext (Main Text References List)"/>
    <w:basedOn w:val="BodytextMainText1stparagraph"/>
    <w:link w:val="BodytextMainTextReferencesListCarter"/>
    <w:qFormat/>
    <w:rsid w:val="0009028A"/>
    <w:pPr>
      <w:ind w:left="284" w:hanging="284"/>
    </w:pPr>
    <w:rPr>
      <w:szCs w:val="20"/>
    </w:rPr>
  </w:style>
  <w:style w:type="character" w:customStyle="1" w:styleId="BodytextMainTextReferencesListCarter">
    <w:name w:val="Bodytext (Main Text References List) Caráter"/>
    <w:link w:val="BodytextMainTextReferencesList"/>
    <w:rsid w:val="0009028A"/>
    <w:rPr>
      <w:rFonts w:ascii="Times New Roman" w:eastAsia="Times New Roman" w:hAnsi="Times New Roman" w:cs="Times New Roman"/>
      <w:sz w:val="20"/>
      <w:szCs w:val="20"/>
      <w:lang w:eastAsia="en-GB"/>
    </w:rPr>
  </w:style>
  <w:style w:type="paragraph" w:customStyle="1" w:styleId="BodytextMainTextReferences">
    <w:name w:val="Bodytext (Main Text References)"/>
    <w:basedOn w:val="BodytextMainTextFullText"/>
    <w:link w:val="BodytextMainTextReferencesCarter"/>
    <w:qFormat/>
    <w:rsid w:val="005E33E9"/>
    <w:rPr>
      <w:color w:val="0070C0"/>
    </w:rPr>
  </w:style>
  <w:style w:type="character" w:customStyle="1" w:styleId="BodytextMainTextReferencesCarter">
    <w:name w:val="Bodytext (Main Text References) Caráter"/>
    <w:basedOn w:val="BodytextMainTextFullTextCarter"/>
    <w:link w:val="BodytextMainTextReferences"/>
    <w:rsid w:val="005E33E9"/>
    <w:rPr>
      <w:rFonts w:ascii="Aptos" w:eastAsia="Times New Roman" w:hAnsi="Aptos" w:cs="Times New Roman"/>
      <w:color w:val="0070C0"/>
      <w:kern w:val="0"/>
      <w:sz w:val="20"/>
      <w:szCs w:val="24"/>
      <w:lang w:eastAsia="en-GB"/>
    </w:rPr>
  </w:style>
  <w:style w:type="paragraph" w:styleId="Header">
    <w:name w:val="header"/>
    <w:basedOn w:val="Normal"/>
    <w:link w:val="HeaderChar"/>
    <w:uiPriority w:val="99"/>
    <w:unhideWhenUsed/>
    <w:rsid w:val="005E33E9"/>
    <w:pPr>
      <w:tabs>
        <w:tab w:val="center" w:pos="4252"/>
        <w:tab w:val="right" w:pos="8504"/>
      </w:tabs>
    </w:pPr>
  </w:style>
  <w:style w:type="character" w:customStyle="1" w:styleId="HeaderChar">
    <w:name w:val="Header Char"/>
    <w:basedOn w:val="DefaultParagraphFont"/>
    <w:link w:val="Header"/>
    <w:uiPriority w:val="99"/>
    <w:rsid w:val="005E33E9"/>
    <w:rPr>
      <w:rFonts w:ascii="Aptos" w:eastAsia="Calibri" w:hAnsi="Aptos" w:cs="Times New Roman"/>
      <w:kern w:val="0"/>
      <w:sz w:val="20"/>
    </w:rPr>
  </w:style>
  <w:style w:type="paragraph" w:styleId="BodyText">
    <w:name w:val="Body Text"/>
    <w:basedOn w:val="Normal"/>
    <w:link w:val="BodyTextChar"/>
    <w:uiPriority w:val="99"/>
    <w:semiHidden/>
    <w:unhideWhenUsed/>
    <w:rsid w:val="005E33E9"/>
  </w:style>
  <w:style w:type="character" w:customStyle="1" w:styleId="BodyTextChar">
    <w:name w:val="Body Text Char"/>
    <w:link w:val="BodyText"/>
    <w:uiPriority w:val="99"/>
    <w:semiHidden/>
    <w:rsid w:val="005E33E9"/>
    <w:rPr>
      <w:rFonts w:ascii="Aptos" w:eastAsia="Calibri" w:hAnsi="Aptos" w:cs="Times New Roman"/>
      <w:kern w:val="0"/>
      <w:sz w:val="20"/>
    </w:rPr>
  </w:style>
  <w:style w:type="character" w:styleId="Strong">
    <w:name w:val="Strong"/>
    <w:basedOn w:val="DefaultParagraphFont"/>
    <w:uiPriority w:val="22"/>
    <w:qFormat/>
    <w:rsid w:val="0009028A"/>
    <w:rPr>
      <w:b/>
      <w:bCs/>
    </w:rPr>
  </w:style>
  <w:style w:type="paragraph" w:customStyle="1" w:styleId="GraphsTablesFiguresCentrality">
    <w:name w:val="Graphs Tables Figures Centrality"/>
    <w:basedOn w:val="Normal"/>
    <w:link w:val="GraphsTablesFiguresCentralityCarter"/>
    <w:qFormat/>
    <w:rsid w:val="005E33E9"/>
    <w:pPr>
      <w:spacing w:after="0"/>
      <w:jc w:val="center"/>
    </w:pPr>
  </w:style>
  <w:style w:type="character" w:customStyle="1" w:styleId="GraphsTablesFiguresCentralityCarter">
    <w:name w:val="Graphs Tables Figures Centrality Caráter"/>
    <w:basedOn w:val="DefaultParagraphFont"/>
    <w:link w:val="GraphsTablesFiguresCentrality"/>
    <w:rsid w:val="005E33E9"/>
    <w:rPr>
      <w:rFonts w:ascii="Aptos" w:eastAsia="Calibri" w:hAnsi="Aptos" w:cs="Times New Roman"/>
      <w:kern w:val="0"/>
      <w:sz w:val="20"/>
    </w:rPr>
  </w:style>
  <w:style w:type="paragraph" w:customStyle="1" w:styleId="GraphsTablesFiguresLegendTitle">
    <w:name w:val="Graphs Tables Figures Legend Title"/>
    <w:basedOn w:val="BodytextMainText1stparagraph"/>
    <w:link w:val="GraphsTablesFiguresLegendTitleCarcter"/>
    <w:qFormat/>
    <w:rsid w:val="0009028A"/>
    <w:pPr>
      <w:spacing w:before="360"/>
      <w:jc w:val="center"/>
    </w:pPr>
    <w:rPr>
      <w:b/>
      <w:bCs/>
      <w:szCs w:val="20"/>
    </w:rPr>
  </w:style>
  <w:style w:type="character" w:customStyle="1" w:styleId="GraphsTablesFiguresLegendTitleCarcter">
    <w:name w:val="Graphs Tables Figures Legend Title Carácter"/>
    <w:link w:val="GraphsTablesFiguresLegendTitle"/>
    <w:rsid w:val="0009028A"/>
    <w:rPr>
      <w:rFonts w:ascii="Times New Roman" w:eastAsia="Times New Roman" w:hAnsi="Times New Roman" w:cs="Times New Roman"/>
      <w:b/>
      <w:bCs/>
      <w:sz w:val="20"/>
      <w:szCs w:val="20"/>
      <w:lang w:eastAsia="en-GB"/>
    </w:rPr>
  </w:style>
  <w:style w:type="paragraph" w:customStyle="1" w:styleId="GraphsTablesFiguresNotes">
    <w:name w:val="Graphs Tables Figures Notes"/>
    <w:basedOn w:val="Normal"/>
    <w:link w:val="GraphsTablesFiguresNotesCarter"/>
    <w:qFormat/>
    <w:rsid w:val="005E33E9"/>
    <w:pPr>
      <w:jc w:val="center"/>
    </w:pPr>
    <w:rPr>
      <w:color w:val="000000" w:themeColor="text1"/>
      <w:sz w:val="18"/>
      <w:szCs w:val="32"/>
    </w:rPr>
  </w:style>
  <w:style w:type="character" w:customStyle="1" w:styleId="GraphsTablesFiguresNotesCarter">
    <w:name w:val="Graphs Tables Figures Notes Caráter"/>
    <w:basedOn w:val="Heading1Char"/>
    <w:link w:val="GraphsTablesFiguresNotes"/>
    <w:rsid w:val="005E33E9"/>
    <w:rPr>
      <w:rFonts w:ascii="Aptos" w:eastAsia="Calibri" w:hAnsi="Aptos" w:cs="Times New Roman"/>
      <w:b w:val="0"/>
      <w:color w:val="000000" w:themeColor="text1"/>
      <w:kern w:val="0"/>
      <w:sz w:val="18"/>
      <w:szCs w:val="32"/>
    </w:rPr>
  </w:style>
  <w:style w:type="paragraph" w:customStyle="1" w:styleId="GraphsTablesFiguresSource">
    <w:name w:val="Graphs Tables Figures Source"/>
    <w:basedOn w:val="Normal"/>
    <w:link w:val="GraphsTablesFiguresSourceCarcter"/>
    <w:qFormat/>
    <w:rsid w:val="005E33E9"/>
    <w:pPr>
      <w:spacing w:before="60" w:after="240"/>
      <w:jc w:val="center"/>
    </w:pPr>
    <w:rPr>
      <w:sz w:val="18"/>
      <w:szCs w:val="18"/>
    </w:rPr>
  </w:style>
  <w:style w:type="character" w:customStyle="1" w:styleId="GraphsTablesFiguresSourceCarcter">
    <w:name w:val="Graphs Tables Figures Source Carácter"/>
    <w:link w:val="GraphsTablesFiguresSource"/>
    <w:rsid w:val="005E33E9"/>
    <w:rPr>
      <w:rFonts w:ascii="Aptos" w:eastAsia="Calibri" w:hAnsi="Aptos" w:cs="Times New Roman"/>
      <w:kern w:val="0"/>
      <w:sz w:val="18"/>
      <w:szCs w:val="18"/>
    </w:rPr>
  </w:style>
  <w:style w:type="paragraph" w:customStyle="1" w:styleId="GraphsTablesFiguresSourceReference">
    <w:name w:val="Graphs Tables Figures Source Reference"/>
    <w:basedOn w:val="Normal"/>
    <w:link w:val="GraphsTablesFiguresSourceReferenceCarter"/>
    <w:qFormat/>
    <w:rsid w:val="005E33E9"/>
    <w:pPr>
      <w:jc w:val="center"/>
    </w:pPr>
    <w:rPr>
      <w:color w:val="0070C0"/>
      <w:sz w:val="18"/>
      <w:szCs w:val="24"/>
      <w:lang w:eastAsia="en-GB"/>
    </w:rPr>
  </w:style>
  <w:style w:type="character" w:customStyle="1" w:styleId="GraphsTablesFiguresSourceReferenceCarter">
    <w:name w:val="Graphs Tables Figures Source Reference Caráter"/>
    <w:basedOn w:val="BodytextMainTextReferencesCarter"/>
    <w:link w:val="GraphsTablesFiguresSourceReference"/>
    <w:rsid w:val="005E33E9"/>
    <w:rPr>
      <w:rFonts w:ascii="Aptos" w:eastAsia="Calibri" w:hAnsi="Aptos" w:cs="Times New Roman"/>
      <w:color w:val="0070C0"/>
      <w:kern w:val="0"/>
      <w:sz w:val="18"/>
      <w:szCs w:val="24"/>
      <w:lang w:eastAsia="en-GB"/>
    </w:rPr>
  </w:style>
  <w:style w:type="paragraph" w:customStyle="1" w:styleId="GraphsTablesFiguresText">
    <w:name w:val="Graphs Tables Figures Text"/>
    <w:basedOn w:val="Normal"/>
    <w:link w:val="GraphsTablesFiguresTextCarter"/>
    <w:qFormat/>
    <w:rsid w:val="005E33E9"/>
    <w:rPr>
      <w:sz w:val="18"/>
    </w:rPr>
  </w:style>
  <w:style w:type="character" w:customStyle="1" w:styleId="Heading2Char">
    <w:name w:val="Heading 2 Char"/>
    <w:link w:val="Heading2"/>
    <w:uiPriority w:val="9"/>
    <w:rsid w:val="005E33E9"/>
    <w:rPr>
      <w:rFonts w:ascii="Aptos" w:eastAsia="Calibri" w:hAnsi="Aptos" w:cs="Times New Roman"/>
      <w:b/>
      <w:color w:val="0070C0"/>
      <w:kern w:val="0"/>
      <w:sz w:val="26"/>
      <w:szCs w:val="26"/>
    </w:rPr>
  </w:style>
  <w:style w:type="character" w:customStyle="1" w:styleId="Heading3Char">
    <w:name w:val="Heading 3 Char"/>
    <w:link w:val="Heading3"/>
    <w:uiPriority w:val="9"/>
    <w:rsid w:val="005E33E9"/>
    <w:rPr>
      <w:rFonts w:ascii="Aptos" w:eastAsia="Calibri" w:hAnsi="Aptos" w:cs="Times New Roman"/>
      <w:b/>
      <w:bCs/>
      <w:kern w:val="0"/>
      <w:sz w:val="24"/>
      <w:szCs w:val="24"/>
    </w:rPr>
  </w:style>
  <w:style w:type="character" w:customStyle="1" w:styleId="Heading4Char">
    <w:name w:val="Heading 4 Char"/>
    <w:link w:val="Heading4"/>
    <w:uiPriority w:val="9"/>
    <w:rsid w:val="005E33E9"/>
    <w:rPr>
      <w:rFonts w:ascii="Aptos" w:eastAsia="Times New Roman" w:hAnsi="Aptos" w:cs="Times New Roman"/>
      <w:b/>
      <w:iCs/>
      <w:kern w:val="0"/>
      <w:sz w:val="24"/>
      <w:szCs w:val="24"/>
    </w:rPr>
  </w:style>
  <w:style w:type="character" w:customStyle="1" w:styleId="GraphsTablesFiguresTextCarter">
    <w:name w:val="Graphs Tables Figures Text Caráter"/>
    <w:basedOn w:val="GraphsTablesFiguresCentralityCarter"/>
    <w:link w:val="GraphsTablesFiguresText"/>
    <w:rsid w:val="005E33E9"/>
    <w:rPr>
      <w:rFonts w:ascii="Aptos" w:eastAsia="Calibri" w:hAnsi="Aptos" w:cs="Times New Roman"/>
      <w:kern w:val="0"/>
      <w:sz w:val="18"/>
    </w:rPr>
  </w:style>
  <w:style w:type="character" w:styleId="Hyperlink">
    <w:name w:val="Hyperlink"/>
    <w:basedOn w:val="DefaultParagraphFont"/>
    <w:uiPriority w:val="99"/>
    <w:unhideWhenUsed/>
    <w:rsid w:val="005E33E9"/>
    <w:rPr>
      <w:color w:val="467886" w:themeColor="hyperlink"/>
      <w:u w:val="single"/>
    </w:rPr>
  </w:style>
  <w:style w:type="paragraph" w:styleId="TOC1">
    <w:name w:val="toc 1"/>
    <w:basedOn w:val="Normal"/>
    <w:next w:val="Normal"/>
    <w:autoRedefine/>
    <w:uiPriority w:val="39"/>
    <w:unhideWhenUsed/>
    <w:rsid w:val="005E33E9"/>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E33E9"/>
    <w:pPr>
      <w:tabs>
        <w:tab w:val="right" w:leader="dot" w:pos="8155"/>
      </w:tabs>
      <w:spacing w:before="120"/>
    </w:pPr>
    <w:rPr>
      <w:rFonts w:asciiTheme="minorHAnsi" w:hAnsiTheme="minorHAnsi" w:cstheme="minorHAnsi"/>
      <w:b/>
      <w:bCs/>
      <w:szCs w:val="20"/>
    </w:rPr>
  </w:style>
  <w:style w:type="paragraph" w:styleId="TOC3">
    <w:name w:val="toc 3"/>
    <w:basedOn w:val="Normal"/>
    <w:next w:val="Normal"/>
    <w:autoRedefine/>
    <w:uiPriority w:val="39"/>
    <w:unhideWhenUsed/>
    <w:rsid w:val="005E33E9"/>
    <w:pPr>
      <w:spacing w:after="0"/>
      <w:ind w:left="200"/>
    </w:pPr>
    <w:rPr>
      <w:rFonts w:asciiTheme="minorHAnsi" w:hAnsiTheme="minorHAnsi" w:cstheme="minorHAnsi"/>
      <w:szCs w:val="20"/>
    </w:rPr>
  </w:style>
  <w:style w:type="paragraph" w:styleId="NormalWeb">
    <w:name w:val="Normal (Web)"/>
    <w:basedOn w:val="Normal"/>
    <w:uiPriority w:val="99"/>
    <w:unhideWhenUsed/>
    <w:rsid w:val="005E33E9"/>
    <w:pPr>
      <w:spacing w:before="100" w:beforeAutospacing="1" w:after="100" w:afterAutospacing="1"/>
    </w:pPr>
    <w:rPr>
      <w:rFonts w:eastAsia="Times New Roman"/>
      <w:szCs w:val="24"/>
      <w:lang w:eastAsia="en-GB"/>
    </w:rPr>
  </w:style>
  <w:style w:type="paragraph" w:styleId="ListParagraph">
    <w:name w:val="List Paragraph"/>
    <w:basedOn w:val="Normal"/>
    <w:uiPriority w:val="34"/>
    <w:qFormat/>
    <w:rsid w:val="005E33E9"/>
    <w:pPr>
      <w:ind w:left="720"/>
      <w:contextualSpacing/>
    </w:pPr>
  </w:style>
  <w:style w:type="character" w:styleId="FootnoteReference">
    <w:name w:val="footnote reference"/>
    <w:uiPriority w:val="99"/>
    <w:semiHidden/>
    <w:unhideWhenUsed/>
    <w:rsid w:val="005E33E9"/>
    <w:rPr>
      <w:vertAlign w:val="superscript"/>
    </w:rPr>
  </w:style>
  <w:style w:type="paragraph" w:styleId="Footer">
    <w:name w:val="footer"/>
    <w:basedOn w:val="Normal"/>
    <w:link w:val="FooterChar"/>
    <w:uiPriority w:val="99"/>
    <w:unhideWhenUsed/>
    <w:rsid w:val="005E33E9"/>
    <w:pPr>
      <w:tabs>
        <w:tab w:val="center" w:pos="4252"/>
        <w:tab w:val="right" w:pos="8504"/>
      </w:tabs>
    </w:pPr>
  </w:style>
  <w:style w:type="character" w:customStyle="1" w:styleId="FooterChar">
    <w:name w:val="Footer Char"/>
    <w:basedOn w:val="DefaultParagraphFont"/>
    <w:link w:val="Footer"/>
    <w:uiPriority w:val="99"/>
    <w:rsid w:val="005E33E9"/>
    <w:rPr>
      <w:rFonts w:ascii="Aptos" w:eastAsia="Calibri" w:hAnsi="Aptos" w:cs="Times New Roman"/>
      <w:kern w:val="0"/>
      <w:sz w:val="20"/>
    </w:rPr>
  </w:style>
  <w:style w:type="paragraph" w:styleId="NoSpacing">
    <w:name w:val="No Spacing"/>
    <w:uiPriority w:val="1"/>
    <w:qFormat/>
    <w:rsid w:val="0009028A"/>
    <w:pPr>
      <w:spacing w:after="0" w:line="240" w:lineRule="auto"/>
    </w:pPr>
    <w:rPr>
      <w:rFonts w:ascii="Times New Roman" w:hAnsi="Times New Roman" w:cs="Times New Roman"/>
      <w:sz w:val="24"/>
    </w:rPr>
  </w:style>
  <w:style w:type="table" w:styleId="TableGrid">
    <w:name w:val="Table Grid"/>
    <w:basedOn w:val="TableNormal"/>
    <w:uiPriority w:val="59"/>
    <w:rsid w:val="005E33E9"/>
    <w:pPr>
      <w:spacing w:after="0" w:line="240" w:lineRule="auto"/>
    </w:pPr>
    <w:rPr>
      <w:rFonts w:ascii="Calibri" w:eastAsia="Calibri" w:hAnsi="Calibri" w:cs="Times New Roman"/>
      <w:kern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33E9"/>
    <w:rPr>
      <w:rFonts w:ascii="Tahoma" w:hAnsi="Tahoma" w:cs="Tahoma"/>
      <w:sz w:val="16"/>
      <w:szCs w:val="16"/>
    </w:rPr>
  </w:style>
  <w:style w:type="character" w:customStyle="1" w:styleId="BalloonTextChar">
    <w:name w:val="Balloon Text Char"/>
    <w:link w:val="BalloonText"/>
    <w:uiPriority w:val="99"/>
    <w:semiHidden/>
    <w:rsid w:val="005E33E9"/>
    <w:rPr>
      <w:rFonts w:ascii="Tahoma" w:eastAsia="Calibri" w:hAnsi="Tahoma" w:cs="Tahoma"/>
      <w:kern w:val="0"/>
      <w:sz w:val="16"/>
      <w:szCs w:val="16"/>
    </w:rPr>
  </w:style>
  <w:style w:type="paragraph" w:styleId="FootnoteText">
    <w:name w:val="footnote text"/>
    <w:basedOn w:val="Normal"/>
    <w:link w:val="FootnoteTextChar"/>
    <w:uiPriority w:val="99"/>
    <w:unhideWhenUsed/>
    <w:rsid w:val="005E33E9"/>
    <w:pPr>
      <w:ind w:left="142" w:hanging="142"/>
      <w:jc w:val="both"/>
    </w:pPr>
    <w:rPr>
      <w:sz w:val="18"/>
      <w:szCs w:val="20"/>
    </w:rPr>
  </w:style>
  <w:style w:type="character" w:customStyle="1" w:styleId="FootnoteTextChar">
    <w:name w:val="Footnote Text Char"/>
    <w:link w:val="FootnoteText"/>
    <w:uiPriority w:val="99"/>
    <w:rsid w:val="005E33E9"/>
    <w:rPr>
      <w:rFonts w:ascii="Aptos" w:eastAsia="Calibri" w:hAnsi="Aptos" w:cs="Times New Roman"/>
      <w:kern w:val="0"/>
      <w:sz w:val="18"/>
      <w:szCs w:val="20"/>
    </w:rPr>
  </w:style>
  <w:style w:type="character" w:customStyle="1" w:styleId="Heading5Char">
    <w:name w:val="Heading 5 Char"/>
    <w:basedOn w:val="DefaultParagraphFont"/>
    <w:link w:val="Heading5"/>
    <w:uiPriority w:val="9"/>
    <w:rsid w:val="005E33E9"/>
    <w:rPr>
      <w:rFonts w:ascii="Aptos" w:eastAsia="Calibri" w:hAnsi="Aptos" w:cs="Times New Roman"/>
      <w:b/>
      <w:bCs/>
      <w:kern w:val="0"/>
      <w:sz w:val="20"/>
    </w:rPr>
  </w:style>
  <w:style w:type="character" w:customStyle="1" w:styleId="Heading6Char">
    <w:name w:val="Heading 6 Char"/>
    <w:basedOn w:val="DefaultParagraphFont"/>
    <w:link w:val="Heading6"/>
    <w:uiPriority w:val="9"/>
    <w:rsid w:val="005E33E9"/>
    <w:rPr>
      <w:rFonts w:asciiTheme="majorHAnsi" w:eastAsiaTheme="majorEastAsia" w:hAnsiTheme="majorHAnsi" w:cstheme="majorBidi"/>
      <w:color w:val="0A2F40" w:themeColor="accent1" w:themeShade="7F"/>
      <w:kern w:val="0"/>
      <w:sz w:val="20"/>
    </w:rPr>
  </w:style>
  <w:style w:type="character" w:customStyle="1" w:styleId="Heading7Char">
    <w:name w:val="Heading 7 Char"/>
    <w:basedOn w:val="DefaultParagraphFont"/>
    <w:link w:val="Heading7"/>
    <w:uiPriority w:val="9"/>
    <w:semiHidden/>
    <w:rsid w:val="005E33E9"/>
    <w:rPr>
      <w:rFonts w:eastAsiaTheme="majorEastAsia" w:cstheme="majorBidi"/>
      <w:color w:val="595959" w:themeColor="text1" w:themeTint="A6"/>
      <w:kern w:val="0"/>
      <w:sz w:val="20"/>
    </w:rPr>
  </w:style>
  <w:style w:type="character" w:customStyle="1" w:styleId="Heading8Char">
    <w:name w:val="Heading 8 Char"/>
    <w:basedOn w:val="DefaultParagraphFont"/>
    <w:link w:val="Heading8"/>
    <w:uiPriority w:val="9"/>
    <w:rsid w:val="005E33E9"/>
    <w:rPr>
      <w:rFonts w:eastAsiaTheme="majorEastAsia" w:cstheme="majorBidi"/>
      <w:i/>
      <w:iCs/>
      <w:color w:val="272727" w:themeColor="text1" w:themeTint="D8"/>
      <w:kern w:val="0"/>
      <w:sz w:val="20"/>
    </w:rPr>
  </w:style>
  <w:style w:type="character" w:customStyle="1" w:styleId="Heading9Char">
    <w:name w:val="Heading 9 Char"/>
    <w:basedOn w:val="DefaultParagraphFont"/>
    <w:link w:val="Heading9"/>
    <w:uiPriority w:val="9"/>
    <w:rsid w:val="005E33E9"/>
    <w:rPr>
      <w:rFonts w:eastAsiaTheme="majorEastAsia" w:cstheme="majorBidi"/>
      <w:color w:val="272727" w:themeColor="text1" w:themeTint="D8"/>
      <w:kern w:val="0"/>
      <w:sz w:val="20"/>
    </w:rPr>
  </w:style>
  <w:style w:type="paragraph" w:styleId="Title">
    <w:name w:val="Title"/>
    <w:basedOn w:val="Normal"/>
    <w:next w:val="Normal"/>
    <w:link w:val="TitleChar"/>
    <w:uiPriority w:val="10"/>
    <w:qFormat/>
    <w:rsid w:val="00E47A6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A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7A6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7A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33E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E33E9"/>
    <w:rPr>
      <w:rFonts w:ascii="Aptos" w:eastAsia="Calibri" w:hAnsi="Aptos" w:cs="Times New Roman"/>
      <w:i/>
      <w:iCs/>
      <w:color w:val="404040" w:themeColor="text1" w:themeTint="BF"/>
      <w:kern w:val="0"/>
      <w:sz w:val="20"/>
    </w:rPr>
  </w:style>
  <w:style w:type="character" w:styleId="IntenseEmphasis">
    <w:name w:val="Intense Emphasis"/>
    <w:basedOn w:val="DefaultParagraphFont"/>
    <w:uiPriority w:val="21"/>
    <w:qFormat/>
    <w:rsid w:val="00E47A65"/>
    <w:rPr>
      <w:i/>
      <w:iCs/>
      <w:color w:val="0F4761" w:themeColor="accent1" w:themeShade="BF"/>
    </w:rPr>
  </w:style>
  <w:style w:type="paragraph" w:styleId="IntenseQuote">
    <w:name w:val="Intense Quote"/>
    <w:basedOn w:val="Normal"/>
    <w:next w:val="Normal"/>
    <w:link w:val="IntenseQuoteChar"/>
    <w:uiPriority w:val="30"/>
    <w:qFormat/>
    <w:rsid w:val="00E47A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7A65"/>
    <w:rPr>
      <w:rFonts w:ascii="Times New Roman" w:hAnsi="Times New Roman" w:cs="Times New Roman"/>
      <w:i/>
      <w:iCs/>
      <w:color w:val="0F4761" w:themeColor="accent1" w:themeShade="BF"/>
      <w:sz w:val="24"/>
    </w:rPr>
  </w:style>
  <w:style w:type="character" w:styleId="IntenseReference">
    <w:name w:val="Intense Reference"/>
    <w:basedOn w:val="DefaultParagraphFont"/>
    <w:uiPriority w:val="32"/>
    <w:qFormat/>
    <w:rsid w:val="005E33E9"/>
    <w:rPr>
      <w:rFonts w:ascii="Aptos" w:hAnsi="Aptos"/>
      <w:b/>
      <w:bCs/>
      <w:smallCaps/>
      <w:color w:val="156082" w:themeColor="accent1"/>
      <w:spacing w:val="5"/>
    </w:rPr>
  </w:style>
  <w:style w:type="paragraph" w:styleId="Revision">
    <w:name w:val="Revision"/>
    <w:hidden/>
    <w:uiPriority w:val="99"/>
    <w:semiHidden/>
    <w:rsid w:val="00512933"/>
    <w:pPr>
      <w:spacing w:after="0" w:line="240" w:lineRule="auto"/>
    </w:pPr>
    <w:rPr>
      <w:rFonts w:ascii="Times New Roman" w:hAnsi="Times New Roman" w:cs="Times New Roman"/>
      <w:sz w:val="24"/>
    </w:rPr>
  </w:style>
  <w:style w:type="character" w:styleId="CommentReference">
    <w:name w:val="annotation reference"/>
    <w:basedOn w:val="DefaultParagraphFont"/>
    <w:uiPriority w:val="99"/>
    <w:semiHidden/>
    <w:unhideWhenUsed/>
    <w:rsid w:val="005E33E9"/>
    <w:rPr>
      <w:sz w:val="16"/>
      <w:szCs w:val="16"/>
    </w:rPr>
  </w:style>
  <w:style w:type="paragraph" w:styleId="CommentText">
    <w:name w:val="annotation text"/>
    <w:basedOn w:val="Normal"/>
    <w:link w:val="CommentTextChar"/>
    <w:uiPriority w:val="99"/>
    <w:unhideWhenUsed/>
    <w:rsid w:val="005E33E9"/>
    <w:rPr>
      <w:szCs w:val="20"/>
    </w:rPr>
  </w:style>
  <w:style w:type="character" w:customStyle="1" w:styleId="CommentTextChar">
    <w:name w:val="Comment Text Char"/>
    <w:basedOn w:val="DefaultParagraphFont"/>
    <w:link w:val="CommentText"/>
    <w:uiPriority w:val="99"/>
    <w:rsid w:val="005E33E9"/>
    <w:rPr>
      <w:rFonts w:ascii="Aptos" w:eastAsia="Calibri" w:hAnsi="Aptos" w:cs="Times New Roman"/>
      <w:kern w:val="0"/>
      <w:sz w:val="20"/>
      <w:szCs w:val="20"/>
    </w:rPr>
  </w:style>
  <w:style w:type="paragraph" w:styleId="CommentSubject">
    <w:name w:val="annotation subject"/>
    <w:basedOn w:val="CommentText"/>
    <w:next w:val="CommentText"/>
    <w:link w:val="CommentSubjectChar"/>
    <w:uiPriority w:val="99"/>
    <w:semiHidden/>
    <w:unhideWhenUsed/>
    <w:rsid w:val="005E33E9"/>
    <w:rPr>
      <w:b/>
      <w:bCs/>
    </w:rPr>
  </w:style>
  <w:style w:type="character" w:customStyle="1" w:styleId="CommentSubjectChar">
    <w:name w:val="Comment Subject Char"/>
    <w:basedOn w:val="CommentTextChar"/>
    <w:link w:val="CommentSubject"/>
    <w:uiPriority w:val="99"/>
    <w:semiHidden/>
    <w:rsid w:val="005E33E9"/>
    <w:rPr>
      <w:rFonts w:ascii="Aptos" w:eastAsia="Calibri" w:hAnsi="Aptos" w:cs="Times New Roman"/>
      <w:b/>
      <w:bCs/>
      <w:kern w:val="0"/>
      <w:sz w:val="20"/>
      <w:szCs w:val="20"/>
    </w:rPr>
  </w:style>
  <w:style w:type="character" w:styleId="UnresolvedMention">
    <w:name w:val="Unresolved Mention"/>
    <w:basedOn w:val="DefaultParagraphFont"/>
    <w:uiPriority w:val="99"/>
    <w:semiHidden/>
    <w:unhideWhenUsed/>
    <w:rsid w:val="005E33E9"/>
    <w:rPr>
      <w:color w:val="605E5C"/>
      <w:shd w:val="clear" w:color="auto" w:fill="E1DFDD"/>
    </w:rPr>
  </w:style>
  <w:style w:type="paragraph" w:customStyle="1" w:styleId="AbstractFootnoteText">
    <w:name w:val="Abstract Footnote Text"/>
    <w:basedOn w:val="Normal"/>
    <w:link w:val="AbstractFootnoteTextCarter"/>
    <w:qFormat/>
    <w:rsid w:val="005E33E9"/>
    <w:rPr>
      <w:rFonts w:eastAsia="Times New Roman"/>
      <w:sz w:val="18"/>
      <w:szCs w:val="18"/>
      <w:lang w:eastAsia="en-GB"/>
    </w:rPr>
  </w:style>
  <w:style w:type="character" w:customStyle="1" w:styleId="AbstractFootnoteTextCarter">
    <w:name w:val="Abstract Footnote Text Caráter"/>
    <w:link w:val="AbstractFootnoteText"/>
    <w:rsid w:val="005E33E9"/>
    <w:rPr>
      <w:rFonts w:ascii="Aptos" w:eastAsia="Times New Roman" w:hAnsi="Aptos" w:cs="Times New Roman"/>
      <w:kern w:val="0"/>
      <w:sz w:val="18"/>
      <w:szCs w:val="18"/>
      <w:lang w:eastAsia="en-GB"/>
    </w:rPr>
  </w:style>
  <w:style w:type="paragraph" w:customStyle="1" w:styleId="AbstractKeywordsTitle">
    <w:name w:val="Abstract Keywords Title"/>
    <w:basedOn w:val="Normal"/>
    <w:link w:val="AbstractKeywordsTitleCarter"/>
    <w:qFormat/>
    <w:rsid w:val="005E33E9"/>
    <w:rPr>
      <w:b/>
      <w:sz w:val="18"/>
      <w:szCs w:val="18"/>
      <w:lang w:eastAsia="en-GB"/>
    </w:rPr>
  </w:style>
  <w:style w:type="character" w:customStyle="1" w:styleId="AbstractKeywordsTitleCarter">
    <w:name w:val="Abstract Keywords Title Caráter"/>
    <w:basedOn w:val="AbstractKeywordsFontCarter"/>
    <w:link w:val="AbstractKeywordsTitle"/>
    <w:rsid w:val="005E33E9"/>
    <w:rPr>
      <w:rFonts w:ascii="Aptos" w:eastAsia="Calibri" w:hAnsi="Aptos" w:cs="Times New Roman"/>
      <w:b/>
      <w:kern w:val="0"/>
      <w:sz w:val="18"/>
      <w:szCs w:val="18"/>
      <w:lang w:eastAsia="en-GB"/>
    </w:rPr>
  </w:style>
  <w:style w:type="paragraph" w:customStyle="1" w:styleId="AbstractTopicArea">
    <w:name w:val="Abstract Topic Area"/>
    <w:basedOn w:val="Normal"/>
    <w:link w:val="AbstractTopicAreaCarter"/>
    <w:qFormat/>
    <w:rsid w:val="005E33E9"/>
    <w:rPr>
      <w:rFonts w:eastAsia="Times New Roman"/>
      <w:sz w:val="18"/>
      <w:szCs w:val="20"/>
      <w:lang w:eastAsia="en-GB"/>
    </w:rPr>
  </w:style>
  <w:style w:type="character" w:customStyle="1" w:styleId="AbstractTopicAreaCarter">
    <w:name w:val="Abstract Topic Area Caráter"/>
    <w:link w:val="AbstractTopicArea"/>
    <w:rsid w:val="005E33E9"/>
    <w:rPr>
      <w:rFonts w:ascii="Aptos" w:eastAsia="Times New Roman" w:hAnsi="Aptos" w:cs="Times New Roman"/>
      <w:kern w:val="0"/>
      <w:sz w:val="18"/>
      <w:szCs w:val="20"/>
      <w:lang w:eastAsia="en-GB"/>
    </w:rPr>
  </w:style>
  <w:style w:type="paragraph" w:customStyle="1" w:styleId="AuthorsBionoteBodytext">
    <w:name w:val="Author's Bionote Bodytext"/>
    <w:basedOn w:val="Normal"/>
    <w:link w:val="AuthorsBionoteBodytextCarcter"/>
    <w:qFormat/>
    <w:rsid w:val="005E33E9"/>
    <w:rPr>
      <w:sz w:val="18"/>
    </w:rPr>
  </w:style>
  <w:style w:type="character" w:customStyle="1" w:styleId="AuthorsBionoteBodytextCarcter">
    <w:name w:val="Author's Bionote Bodytext Carácter"/>
    <w:link w:val="AuthorsBionoteBodytext"/>
    <w:rsid w:val="005E33E9"/>
    <w:rPr>
      <w:rFonts w:ascii="Aptos" w:eastAsia="Calibri" w:hAnsi="Aptos" w:cs="Times New Roman"/>
      <w:kern w:val="0"/>
      <w:sz w:val="18"/>
    </w:rPr>
  </w:style>
  <w:style w:type="paragraph" w:customStyle="1" w:styleId="AuthorsBionoteName">
    <w:name w:val="Author's Bionote Name"/>
    <w:basedOn w:val="Normal"/>
    <w:link w:val="AuthorsBionoteNameCarter"/>
    <w:qFormat/>
    <w:rsid w:val="005E33E9"/>
    <w:pPr>
      <w:spacing w:after="0" w:line="276" w:lineRule="auto"/>
    </w:pPr>
    <w:rPr>
      <w:b/>
      <w:sz w:val="18"/>
      <w:szCs w:val="20"/>
    </w:rPr>
  </w:style>
  <w:style w:type="character" w:customStyle="1" w:styleId="AuthorsBionoteNameCarter">
    <w:name w:val="Author's Bionote Name Caráter"/>
    <w:link w:val="AuthorsBionoteName"/>
    <w:rsid w:val="005E33E9"/>
    <w:rPr>
      <w:rFonts w:ascii="Aptos" w:eastAsia="Calibri" w:hAnsi="Aptos" w:cs="Times New Roman"/>
      <w:b/>
      <w:kern w:val="0"/>
      <w:sz w:val="18"/>
      <w:szCs w:val="20"/>
    </w:rPr>
  </w:style>
  <w:style w:type="paragraph" w:customStyle="1" w:styleId="AuthorsName">
    <w:name w:val="Author's Name"/>
    <w:basedOn w:val="Normal"/>
    <w:link w:val="AuthorsNameCarter"/>
    <w:qFormat/>
    <w:rsid w:val="005E33E9"/>
    <w:pPr>
      <w:spacing w:after="60" w:line="276" w:lineRule="auto"/>
      <w:jc w:val="both"/>
    </w:pPr>
  </w:style>
  <w:style w:type="character" w:customStyle="1" w:styleId="AuthorsNameCarter">
    <w:name w:val="Author's Name Caráter"/>
    <w:link w:val="AuthorsName"/>
    <w:rsid w:val="005E33E9"/>
    <w:rPr>
      <w:rFonts w:ascii="Aptos" w:eastAsia="Calibri" w:hAnsi="Aptos" w:cs="Times New Roman"/>
      <w:kern w:val="0"/>
      <w:sz w:val="20"/>
    </w:rPr>
  </w:style>
  <w:style w:type="paragraph" w:customStyle="1" w:styleId="BodytextFootnote">
    <w:name w:val="Bodytext (Footnote)"/>
    <w:basedOn w:val="Normal"/>
    <w:link w:val="BodytextFootnoteCarter"/>
    <w:qFormat/>
    <w:rsid w:val="005E33E9"/>
    <w:pPr>
      <w:ind w:left="142" w:hanging="142"/>
    </w:pPr>
    <w:rPr>
      <w:sz w:val="16"/>
      <w:szCs w:val="18"/>
    </w:rPr>
  </w:style>
  <w:style w:type="character" w:customStyle="1" w:styleId="BodytextFootnoteCarter">
    <w:name w:val="Bodytext (Footnote) Caráter"/>
    <w:basedOn w:val="DefaultParagraphFont"/>
    <w:link w:val="BodytextFootnote"/>
    <w:rsid w:val="005E33E9"/>
    <w:rPr>
      <w:rFonts w:ascii="Aptos" w:eastAsia="Calibri" w:hAnsi="Aptos" w:cs="Times New Roman"/>
      <w:kern w:val="0"/>
      <w:sz w:val="16"/>
      <w:szCs w:val="18"/>
    </w:rPr>
  </w:style>
  <w:style w:type="paragraph" w:customStyle="1" w:styleId="BodytextListofReferences">
    <w:name w:val="Bodytext (List of References)"/>
    <w:basedOn w:val="Normal"/>
    <w:link w:val="BodytextListofReferencesCarter"/>
    <w:qFormat/>
    <w:rsid w:val="005E33E9"/>
    <w:pPr>
      <w:ind w:left="284" w:hanging="284"/>
      <w:jc w:val="both"/>
    </w:pPr>
    <w:rPr>
      <w:szCs w:val="20"/>
    </w:rPr>
  </w:style>
  <w:style w:type="character" w:customStyle="1" w:styleId="BodytextListofReferencesCarter">
    <w:name w:val="Bodytext (List of References) Caráter"/>
    <w:link w:val="BodytextListofReferences"/>
    <w:rsid w:val="005E33E9"/>
    <w:rPr>
      <w:rFonts w:ascii="Aptos" w:eastAsia="Calibri" w:hAnsi="Aptos" w:cs="Times New Roman"/>
      <w:kern w:val="0"/>
      <w:sz w:val="20"/>
      <w:szCs w:val="20"/>
    </w:rPr>
  </w:style>
  <w:style w:type="paragraph" w:customStyle="1" w:styleId="BodytextMainTextFullText">
    <w:name w:val="Bodytext (Main Text Full Text)"/>
    <w:basedOn w:val="Normal"/>
    <w:link w:val="BodytextMainTextFullTextCarter"/>
    <w:qFormat/>
    <w:rsid w:val="005E33E9"/>
    <w:pPr>
      <w:ind w:firstLine="284"/>
      <w:jc w:val="both"/>
    </w:pPr>
    <w:rPr>
      <w:rFonts w:eastAsia="Times New Roman"/>
      <w:szCs w:val="24"/>
      <w:lang w:eastAsia="en-GB"/>
    </w:rPr>
  </w:style>
  <w:style w:type="character" w:customStyle="1" w:styleId="BodytextMainTextFullTextCarter">
    <w:name w:val="Bodytext (Main Text Full Text) Caráter"/>
    <w:link w:val="BodytextMainTextFullText"/>
    <w:rsid w:val="005E33E9"/>
    <w:rPr>
      <w:rFonts w:ascii="Aptos" w:eastAsia="Times New Roman" w:hAnsi="Aptos" w:cs="Times New Roman"/>
      <w:kern w:val="0"/>
      <w:sz w:val="20"/>
      <w:szCs w:val="24"/>
      <w:lang w:eastAsia="en-GB"/>
    </w:rPr>
  </w:style>
  <w:style w:type="paragraph" w:customStyle="1" w:styleId="BodytextMainText">
    <w:name w:val="Bodytext (Main Text)"/>
    <w:basedOn w:val="Normal"/>
    <w:link w:val="BodytextMainTextCarter"/>
    <w:qFormat/>
    <w:rsid w:val="005E33E9"/>
    <w:pPr>
      <w:ind w:firstLine="284"/>
      <w:jc w:val="both"/>
    </w:pPr>
    <w:rPr>
      <w:szCs w:val="24"/>
    </w:rPr>
  </w:style>
  <w:style w:type="character" w:customStyle="1" w:styleId="BodytextMainTextCarter">
    <w:name w:val="Bodytext (Main Text) Caráter"/>
    <w:link w:val="BodytextMainText"/>
    <w:rsid w:val="005E33E9"/>
    <w:rPr>
      <w:rFonts w:ascii="Aptos" w:eastAsia="Calibri" w:hAnsi="Aptos" w:cs="Times New Roman"/>
      <w:kern w:val="0"/>
      <w:sz w:val="20"/>
      <w:szCs w:val="24"/>
    </w:rPr>
  </w:style>
  <w:style w:type="paragraph" w:customStyle="1" w:styleId="BodytextReferencesinListofReferences">
    <w:name w:val="Bodytext (References in List of References)"/>
    <w:basedOn w:val="Normal"/>
    <w:link w:val="BodytextReferencesinListofReferencesCarter"/>
    <w:qFormat/>
    <w:rsid w:val="005E33E9"/>
    <w:pPr>
      <w:ind w:left="284" w:hanging="284"/>
      <w:jc w:val="both"/>
    </w:pPr>
    <w:rPr>
      <w:szCs w:val="20"/>
    </w:rPr>
  </w:style>
  <w:style w:type="character" w:customStyle="1" w:styleId="BodytextReferencesinListofReferencesCarter">
    <w:name w:val="Bodytext (References in List of References) Caráter"/>
    <w:link w:val="BodytextReferencesinListofReferences"/>
    <w:rsid w:val="005E33E9"/>
    <w:rPr>
      <w:rFonts w:ascii="Aptos" w:eastAsia="Calibri" w:hAnsi="Aptos" w:cs="Times New Roman"/>
      <w:kern w:val="0"/>
      <w:sz w:val="20"/>
      <w:szCs w:val="20"/>
    </w:rPr>
  </w:style>
  <w:style w:type="paragraph" w:customStyle="1" w:styleId="BodytextTrainersResources">
    <w:name w:val="Bodytext (Trainer's Resources)"/>
    <w:basedOn w:val="Normal"/>
    <w:link w:val="BodytextTrainersResourcesCarter"/>
    <w:qFormat/>
    <w:rsid w:val="005E33E9"/>
  </w:style>
  <w:style w:type="character" w:customStyle="1" w:styleId="BodytextTrainersResourcesCarter">
    <w:name w:val="Bodytext (Trainer's Resources) Caráter"/>
    <w:basedOn w:val="DefaultParagraphFont"/>
    <w:link w:val="BodytextTrainersResources"/>
    <w:rsid w:val="005E33E9"/>
    <w:rPr>
      <w:rFonts w:ascii="Aptos" w:eastAsia="Calibri" w:hAnsi="Aptos" w:cs="Times New Roman"/>
      <w:kern w:val="0"/>
      <w:sz w:val="20"/>
    </w:rPr>
  </w:style>
  <w:style w:type="paragraph" w:styleId="Caption">
    <w:name w:val="caption"/>
    <w:basedOn w:val="Normal"/>
    <w:next w:val="Normal"/>
    <w:unhideWhenUsed/>
    <w:qFormat/>
    <w:rsid w:val="005E33E9"/>
    <w:pPr>
      <w:spacing w:after="200"/>
    </w:pPr>
    <w:rPr>
      <w:i/>
      <w:iCs/>
      <w:color w:val="0E2841" w:themeColor="text2"/>
      <w:sz w:val="18"/>
      <w:szCs w:val="18"/>
    </w:rPr>
  </w:style>
  <w:style w:type="paragraph" w:customStyle="1" w:styleId="Comments01OriginalNotes">
    <w:name w:val="Comments 01 (Original Notes)"/>
    <w:basedOn w:val="Normal"/>
    <w:link w:val="Comments01OriginalNotesChar"/>
    <w:qFormat/>
    <w:rsid w:val="005E33E9"/>
    <w:rPr>
      <w:color w:val="FF0000"/>
    </w:rPr>
  </w:style>
  <w:style w:type="character" w:customStyle="1" w:styleId="Comments01OriginalNotesChar">
    <w:name w:val="Comments 01 (Original Notes) Char"/>
    <w:basedOn w:val="BodytextMainText1stparagraphCarter"/>
    <w:link w:val="Comments01OriginalNotes"/>
    <w:rsid w:val="005E33E9"/>
    <w:rPr>
      <w:rFonts w:ascii="Aptos" w:eastAsia="Calibri" w:hAnsi="Aptos" w:cs="Times New Roman"/>
      <w:color w:val="FF0000"/>
      <w:kern w:val="0"/>
      <w:sz w:val="20"/>
    </w:rPr>
  </w:style>
  <w:style w:type="paragraph" w:customStyle="1" w:styleId="Comments02AddedNotes">
    <w:name w:val="Comments 02 (Added Notes)"/>
    <w:basedOn w:val="Comments01OriginalNotes"/>
    <w:link w:val="Comments02AddedNotesChar"/>
    <w:qFormat/>
    <w:rsid w:val="005E33E9"/>
    <w:rPr>
      <w:color w:val="00B050"/>
    </w:rPr>
  </w:style>
  <w:style w:type="character" w:customStyle="1" w:styleId="Comments02AddedNotesChar">
    <w:name w:val="Comments 02 (Added Notes) Char"/>
    <w:basedOn w:val="Comments01OriginalNotesChar"/>
    <w:link w:val="Comments02AddedNotes"/>
    <w:rsid w:val="005E33E9"/>
    <w:rPr>
      <w:rFonts w:ascii="Aptos" w:eastAsia="Calibri" w:hAnsi="Aptos" w:cs="Times New Roman"/>
      <w:color w:val="00B050"/>
      <w:kern w:val="0"/>
      <w:sz w:val="20"/>
    </w:rPr>
  </w:style>
  <w:style w:type="paragraph" w:customStyle="1" w:styleId="Comments03OtherNotes">
    <w:name w:val="Comments 03 (Other Notes)"/>
    <w:basedOn w:val="Comments02AddedNotes"/>
    <w:link w:val="Comments03OtherNotesChar"/>
    <w:qFormat/>
    <w:rsid w:val="005E33E9"/>
    <w:rPr>
      <w:color w:val="7030A0"/>
    </w:rPr>
  </w:style>
  <w:style w:type="character" w:customStyle="1" w:styleId="Comments03OtherNotesChar">
    <w:name w:val="Comments 03 (Other Notes) Char"/>
    <w:basedOn w:val="Comments02AddedNotesChar"/>
    <w:link w:val="Comments03OtherNotes"/>
    <w:rsid w:val="005E33E9"/>
    <w:rPr>
      <w:rFonts w:ascii="Aptos" w:eastAsia="Calibri" w:hAnsi="Aptos" w:cs="Times New Roman"/>
      <w:color w:val="7030A0"/>
      <w:kern w:val="0"/>
      <w:sz w:val="20"/>
    </w:rPr>
  </w:style>
  <w:style w:type="character" w:styleId="Emphasis">
    <w:name w:val="Emphasis"/>
    <w:basedOn w:val="DefaultParagraphFont"/>
    <w:uiPriority w:val="20"/>
    <w:qFormat/>
    <w:rsid w:val="005E33E9"/>
    <w:rPr>
      <w:i/>
      <w:iCs/>
    </w:rPr>
  </w:style>
  <w:style w:type="character" w:styleId="EndnoteReference">
    <w:name w:val="endnote reference"/>
    <w:basedOn w:val="DefaultParagraphFont"/>
    <w:uiPriority w:val="99"/>
    <w:semiHidden/>
    <w:unhideWhenUsed/>
    <w:rsid w:val="005E33E9"/>
    <w:rPr>
      <w:vertAlign w:val="superscript"/>
    </w:rPr>
  </w:style>
  <w:style w:type="paragraph" w:styleId="EndnoteText">
    <w:name w:val="endnote text"/>
    <w:basedOn w:val="Normal"/>
    <w:link w:val="EndnoteTextChar"/>
    <w:uiPriority w:val="99"/>
    <w:semiHidden/>
    <w:unhideWhenUsed/>
    <w:rsid w:val="005E33E9"/>
    <w:rPr>
      <w:szCs w:val="20"/>
    </w:rPr>
  </w:style>
  <w:style w:type="character" w:customStyle="1" w:styleId="EndnoteTextChar">
    <w:name w:val="Endnote Text Char"/>
    <w:basedOn w:val="DefaultParagraphFont"/>
    <w:link w:val="EndnoteText"/>
    <w:uiPriority w:val="99"/>
    <w:semiHidden/>
    <w:rsid w:val="005E33E9"/>
    <w:rPr>
      <w:rFonts w:ascii="Aptos" w:eastAsia="Calibri" w:hAnsi="Aptos" w:cs="Times New Roman"/>
      <w:kern w:val="0"/>
      <w:sz w:val="20"/>
      <w:szCs w:val="20"/>
    </w:rPr>
  </w:style>
  <w:style w:type="character" w:styleId="FollowedHyperlink">
    <w:name w:val="FollowedHyperlink"/>
    <w:basedOn w:val="DefaultParagraphFont"/>
    <w:uiPriority w:val="99"/>
    <w:semiHidden/>
    <w:unhideWhenUsed/>
    <w:rsid w:val="005E33E9"/>
    <w:rPr>
      <w:color w:val="96607D" w:themeColor="followedHyperlink"/>
      <w:u w:val="single"/>
    </w:rPr>
  </w:style>
  <w:style w:type="paragraph" w:customStyle="1" w:styleId="FootnoteTextBodytext">
    <w:name w:val="Footnote Text (Bodytext)"/>
    <w:basedOn w:val="BodytextMainText1stparagraph"/>
    <w:link w:val="FootnoteTextBodytextCarter"/>
    <w:qFormat/>
    <w:rsid w:val="005E33E9"/>
    <w:pPr>
      <w:spacing w:after="40"/>
      <w:ind w:left="142" w:hanging="142"/>
    </w:pPr>
    <w:rPr>
      <w:sz w:val="18"/>
      <w:szCs w:val="20"/>
    </w:rPr>
  </w:style>
  <w:style w:type="character" w:customStyle="1" w:styleId="FootnoteTextBodytextCarter">
    <w:name w:val="Footnote Text (Bodytext) Caráter"/>
    <w:basedOn w:val="DefaultParagraphFont"/>
    <w:link w:val="FootnoteTextBodytext"/>
    <w:rsid w:val="005E33E9"/>
    <w:rPr>
      <w:rFonts w:ascii="Aptos" w:eastAsia="Calibri" w:hAnsi="Aptos" w:cs="Times New Roman"/>
      <w:kern w:val="0"/>
      <w:sz w:val="18"/>
      <w:szCs w:val="20"/>
    </w:rPr>
  </w:style>
  <w:style w:type="paragraph" w:customStyle="1" w:styleId="GraphsTablesFiguresCaptionLegendorTitle">
    <w:name w:val="Graphs Tables Figures Caption (Legend or Title)"/>
    <w:basedOn w:val="Normal"/>
    <w:link w:val="GraphsTablesFiguresCaptionLegendorTitleChar"/>
    <w:qFormat/>
    <w:rsid w:val="005E33E9"/>
    <w:pPr>
      <w:spacing w:before="240"/>
      <w:jc w:val="center"/>
    </w:pPr>
    <w:rPr>
      <w:b/>
      <w:bCs/>
      <w:sz w:val="18"/>
      <w:szCs w:val="18"/>
      <w:lang w:eastAsia="en-GB"/>
    </w:rPr>
  </w:style>
  <w:style w:type="character" w:customStyle="1" w:styleId="GraphsTablesFiguresCaptionLegendorTitleChar">
    <w:name w:val="Graphs Tables Figures Caption (Legend or Title) Char"/>
    <w:link w:val="GraphsTablesFiguresCaptionLegendorTitle"/>
    <w:rsid w:val="005E33E9"/>
    <w:rPr>
      <w:rFonts w:ascii="Aptos" w:eastAsia="Calibri" w:hAnsi="Aptos" w:cs="Times New Roman"/>
      <w:b/>
      <w:bCs/>
      <w:kern w:val="0"/>
      <w:sz w:val="18"/>
      <w:szCs w:val="18"/>
      <w:lang w:eastAsia="en-GB"/>
    </w:rPr>
  </w:style>
  <w:style w:type="character" w:styleId="HTMLCite">
    <w:name w:val="HTML Cite"/>
    <w:basedOn w:val="DefaultParagraphFont"/>
    <w:uiPriority w:val="99"/>
    <w:semiHidden/>
    <w:unhideWhenUsed/>
    <w:rsid w:val="005E33E9"/>
    <w:rPr>
      <w:i/>
      <w:iCs/>
    </w:rPr>
  </w:style>
  <w:style w:type="character" w:customStyle="1" w:styleId="MenoNoResolvida1">
    <w:name w:val="Menção Não Resolvida1"/>
    <w:basedOn w:val="DefaultParagraphFont"/>
    <w:uiPriority w:val="99"/>
    <w:semiHidden/>
    <w:unhideWhenUsed/>
    <w:rsid w:val="005E33E9"/>
    <w:rPr>
      <w:color w:val="605E5C"/>
      <w:shd w:val="clear" w:color="auto" w:fill="E1DFDD"/>
    </w:rPr>
  </w:style>
  <w:style w:type="table" w:customStyle="1" w:styleId="TabelacomGrelha1">
    <w:name w:val="Tabela com Grelha1"/>
    <w:basedOn w:val="TableNormal"/>
    <w:next w:val="TableGrid"/>
    <w:uiPriority w:val="59"/>
    <w:rsid w:val="005E33E9"/>
    <w:pPr>
      <w:spacing w:after="0" w:line="240" w:lineRule="auto"/>
    </w:pPr>
    <w:rPr>
      <w:rFonts w:ascii="Calibri" w:eastAsia="Calibri" w:hAnsi="Calibri" w:cs="Times New Roman"/>
      <w:kern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5E33E9"/>
  </w:style>
  <w:style w:type="paragraph" w:styleId="TOC4">
    <w:name w:val="toc 4"/>
    <w:basedOn w:val="Normal"/>
    <w:next w:val="Normal"/>
    <w:autoRedefine/>
    <w:uiPriority w:val="39"/>
    <w:unhideWhenUsed/>
    <w:rsid w:val="005E33E9"/>
    <w:pPr>
      <w:spacing w:after="0"/>
      <w:ind w:left="400"/>
    </w:pPr>
    <w:rPr>
      <w:rFonts w:asciiTheme="minorHAnsi" w:hAnsiTheme="minorHAnsi" w:cstheme="minorHAnsi"/>
      <w:szCs w:val="20"/>
    </w:rPr>
  </w:style>
  <w:style w:type="paragraph" w:styleId="TOC5">
    <w:name w:val="toc 5"/>
    <w:basedOn w:val="Normal"/>
    <w:next w:val="Normal"/>
    <w:autoRedefine/>
    <w:uiPriority w:val="39"/>
    <w:unhideWhenUsed/>
    <w:rsid w:val="005E33E9"/>
    <w:pPr>
      <w:spacing w:after="0"/>
      <w:ind w:left="600"/>
    </w:pPr>
    <w:rPr>
      <w:rFonts w:asciiTheme="minorHAnsi" w:hAnsiTheme="minorHAnsi" w:cstheme="minorHAnsi"/>
      <w:szCs w:val="20"/>
    </w:rPr>
  </w:style>
  <w:style w:type="paragraph" w:styleId="TOC6">
    <w:name w:val="toc 6"/>
    <w:basedOn w:val="Normal"/>
    <w:next w:val="Normal"/>
    <w:autoRedefine/>
    <w:uiPriority w:val="39"/>
    <w:unhideWhenUsed/>
    <w:rsid w:val="005E33E9"/>
    <w:pPr>
      <w:spacing w:after="0"/>
      <w:ind w:left="800"/>
    </w:pPr>
    <w:rPr>
      <w:rFonts w:asciiTheme="minorHAnsi" w:hAnsiTheme="minorHAnsi" w:cstheme="minorHAnsi"/>
      <w:szCs w:val="20"/>
    </w:rPr>
  </w:style>
  <w:style w:type="paragraph" w:styleId="TOC7">
    <w:name w:val="toc 7"/>
    <w:basedOn w:val="Normal"/>
    <w:next w:val="Normal"/>
    <w:autoRedefine/>
    <w:uiPriority w:val="39"/>
    <w:unhideWhenUsed/>
    <w:rsid w:val="005E33E9"/>
    <w:pPr>
      <w:spacing w:after="0"/>
      <w:ind w:left="1000"/>
    </w:pPr>
    <w:rPr>
      <w:rFonts w:asciiTheme="minorHAnsi" w:hAnsiTheme="minorHAnsi" w:cstheme="minorHAnsi"/>
      <w:szCs w:val="20"/>
    </w:rPr>
  </w:style>
  <w:style w:type="paragraph" w:styleId="TOC8">
    <w:name w:val="toc 8"/>
    <w:basedOn w:val="Normal"/>
    <w:next w:val="Normal"/>
    <w:autoRedefine/>
    <w:uiPriority w:val="39"/>
    <w:unhideWhenUsed/>
    <w:rsid w:val="005E33E9"/>
    <w:pPr>
      <w:spacing w:after="0"/>
      <w:ind w:left="1200"/>
    </w:pPr>
    <w:rPr>
      <w:rFonts w:asciiTheme="minorHAnsi" w:hAnsiTheme="minorHAnsi" w:cstheme="minorHAnsi"/>
      <w:szCs w:val="20"/>
    </w:rPr>
  </w:style>
  <w:style w:type="paragraph" w:styleId="TOC9">
    <w:name w:val="toc 9"/>
    <w:basedOn w:val="Normal"/>
    <w:next w:val="Normal"/>
    <w:autoRedefine/>
    <w:uiPriority w:val="39"/>
    <w:unhideWhenUsed/>
    <w:rsid w:val="005E33E9"/>
    <w:pPr>
      <w:spacing w:after="0"/>
      <w:ind w:left="14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f2102f-02b6-443e-b195-11adc0eaa7df">
      <Terms xmlns="http://schemas.microsoft.com/office/infopath/2007/PartnerControls"/>
    </lcf76f155ced4ddcb4097134ff3c332f>
    <TaxCatchAll xmlns="b0138c42-c43a-4334-9bd0-29bda0ccb116" xsi:nil="true"/>
    <_dlc_DocId xmlns="b0138c42-c43a-4334-9bd0-29bda0ccb116">5AZ3SJW7SAD6-676544605-35155</_dlc_DocId>
    <_dlc_DocIdUrl xmlns="b0138c42-c43a-4334-9bd0-29bda0ccb116">
      <Url>https://instituteics.sharepoint.com/sites/ICSData/_layouts/15/DocIdRedir.aspx?ID=5AZ3SJW7SAD6-676544605-35155</Url>
      <Description>5AZ3SJW7SAD6-676544605-3515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E196B72A3AB642872723BB4929C979" ma:contentTypeVersion="14" ma:contentTypeDescription="Create a new document." ma:contentTypeScope="" ma:versionID="766f0b9bef5a00c1990b048b01eca6a1">
  <xsd:schema xmlns:xsd="http://www.w3.org/2001/XMLSchema" xmlns:xs="http://www.w3.org/2001/XMLSchema" xmlns:p="http://schemas.microsoft.com/office/2006/metadata/properties" xmlns:ns2="b0138c42-c43a-4334-9bd0-29bda0ccb116" xmlns:ns3="cff2102f-02b6-443e-b195-11adc0eaa7df" targetNamespace="http://schemas.microsoft.com/office/2006/metadata/properties" ma:root="true" ma:fieldsID="7b75341ea352b520c5df4ce120e4961c" ns2:_="" ns3:_="">
    <xsd:import namespace="b0138c42-c43a-4334-9bd0-29bda0ccb116"/>
    <xsd:import namespace="cff2102f-02b6-443e-b195-11adc0eaa7d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ServiceDateTaken" minOccurs="0"/>
                <xsd:element ref="ns3:lcf76f155ced4ddcb4097134ff3c332f" minOccurs="0"/>
                <xsd:element ref="ns2:TaxCatchAll" minOccurs="0"/>
                <xsd:element ref="ns3:MediaServiceOCR" minOccurs="0"/>
                <xsd:element ref="ns2:SharedWithUsers" minOccurs="0"/>
                <xsd:element ref="ns2:SharedWithDetail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138c42-c43a-4334-9bd0-29bda0ccb11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0" nillable="true" ma:displayName="Taxonomy Catch All Column" ma:hidden="true" ma:list="{bced717b-f237-4745-aa29-a5290224e522}" ma:internalName="TaxCatchAll" ma:showField="CatchAllData" ma:web="b0138c42-c43a-4334-9bd0-29bda0ccb11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f2102f-02b6-443e-b195-11adc0eaa7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d022252-3005-4c6f-b911-80827ffe278f"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481888-367E-41B9-B56C-35AA65CFE478}">
  <ds:schemaRefs>
    <ds:schemaRef ds:uri="http://schemas.microsoft.com/office/2006/metadata/properties"/>
    <ds:schemaRef ds:uri="http://schemas.microsoft.com/office/infopath/2007/PartnerControls"/>
    <ds:schemaRef ds:uri="cff2102f-02b6-443e-b195-11adc0eaa7df"/>
    <ds:schemaRef ds:uri="b0138c42-c43a-4334-9bd0-29bda0ccb116"/>
  </ds:schemaRefs>
</ds:datastoreItem>
</file>

<file path=customXml/itemProps2.xml><?xml version="1.0" encoding="utf-8"?>
<ds:datastoreItem xmlns:ds="http://schemas.openxmlformats.org/officeDocument/2006/customXml" ds:itemID="{E46BAE4C-B680-4B02-AADF-895837E04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138c42-c43a-4334-9bd0-29bda0ccb116"/>
    <ds:schemaRef ds:uri="cff2102f-02b6-443e-b195-11adc0eaa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DDB78F-363D-4CC1-BA30-F19CB69D4D53}">
  <ds:schemaRefs>
    <ds:schemaRef ds:uri="http://schemas.microsoft.com/sharepoint/events"/>
  </ds:schemaRefs>
</ds:datastoreItem>
</file>

<file path=customXml/itemProps4.xml><?xml version="1.0" encoding="utf-8"?>
<ds:datastoreItem xmlns:ds="http://schemas.openxmlformats.org/officeDocument/2006/customXml" ds:itemID="{D1E24580-49EA-4E36-8548-96B5882188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7</Words>
  <Characters>782</Characters>
  <Application>Microsoft Office Word</Application>
  <DocSecurity>0</DocSecurity>
  <Lines>6</Lines>
  <Paragraphs>1</Paragraphs>
  <ScaleCrop>false</ScaleCrop>
  <Company/>
  <LinksUpToDate>false</LinksUpToDate>
  <CharactersWithSpaces>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Matt Gilbert</cp:lastModifiedBy>
  <cp:revision>2</cp:revision>
  <cp:lastPrinted>2024-05-27T08:52:00Z</cp:lastPrinted>
  <dcterms:created xsi:type="dcterms:W3CDTF">2025-03-20T09:41:00Z</dcterms:created>
  <dcterms:modified xsi:type="dcterms:W3CDTF">2025-03-2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E196B72A3AB642872723BB4929C979</vt:lpwstr>
  </property>
  <property fmtid="{D5CDD505-2E9C-101B-9397-08002B2CF9AE}" pid="3" name="_dlc_DocIdItemGuid">
    <vt:lpwstr>1acc0d66-13a7-47ec-bc75-067cb1a39611</vt:lpwstr>
  </property>
</Properties>
</file>